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770B54" w14:textId="77777777" w:rsidR="00005C96" w:rsidRDefault="00000000">
      <w:pPr>
        <w:pStyle w:val="Heading3"/>
      </w:pPr>
      <w:bookmarkStart w:id="0" w:name="Xe25f8b47d31f39822507930e897d349470919bd"/>
      <w:r>
        <w:t>Table 1: Background characteristics of the participants</w:t>
      </w:r>
    </w:p>
    <w:p w14:paraId="79770B56" w14:textId="397036FB" w:rsidR="00005C96" w:rsidRDefault="00000000" w:rsidP="0058532A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89"/>
        <w:gridCol w:w="1089"/>
        <w:gridCol w:w="1089"/>
        <w:gridCol w:w="979"/>
      </w:tblGrid>
      <w:tr w:rsidR="00005C96" w14:paraId="79770B5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B5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605E89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B58" w14:textId="08177062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8BF841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B59" w14:textId="77BFA2C9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EE0B81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B5A" w14:textId="4D3C3678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B5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B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5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5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5F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0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7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D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6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3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5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B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C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D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7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5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 &amp; 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B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 &amp; 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8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1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 &amp; 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7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D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9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0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1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2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5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Pramongkutklao</w:t>
            </w:r>
            <w:proofErr w:type="spellEnd"/>
            <w:r>
              <w:rPr>
                <w:rFonts w:ascii="Calibri" w:hAnsi="Calibri"/>
                <w:sz w:val="20"/>
              </w:rPr>
              <w:t xml:space="preserve">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9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B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Ramathibodi</w:t>
            </w:r>
            <w:proofErr w:type="spellEnd"/>
            <w:r>
              <w:rPr>
                <w:rFonts w:ascii="Calibri" w:hAnsi="Calibri"/>
                <w:sz w:val="20"/>
              </w:rPr>
              <w:t xml:space="preserve">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AF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2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3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4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005C96" w14:paraId="79770B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B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B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1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4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5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6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D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C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3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5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9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B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C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D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D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B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5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B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B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D" w14:textId="77777777" w:rsidR="00005C96" w:rsidRPr="00681EC9" w:rsidRDefault="00000000">
            <w:pPr>
              <w:keepNext/>
              <w:spacing w:after="60"/>
              <w:rPr>
                <w:highlight w:val="yellow"/>
              </w:rPr>
            </w:pPr>
            <w:commentRangeStart w:id="1"/>
            <w:r w:rsidRPr="00681EC9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E" w14:textId="77777777" w:rsidR="00005C96" w:rsidRPr="00681EC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681EC9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EF" w14:textId="77777777" w:rsidR="00005C96" w:rsidRPr="00681EC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681EC9">
              <w:rPr>
                <w:rFonts w:ascii="Calibri" w:hAnsi="Calibri"/>
                <w:sz w:val="20"/>
                <w:highlight w:val="yellow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0" w14:textId="77777777" w:rsidR="00005C96" w:rsidRPr="00681EC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681EC9">
              <w:rPr>
                <w:rFonts w:ascii="Calibri" w:hAnsi="Calibri"/>
                <w:sz w:val="20"/>
                <w:highlight w:val="yellow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1" w14:textId="77777777" w:rsidR="00005C96" w:rsidRDefault="00000000">
            <w:pPr>
              <w:keepNext/>
              <w:spacing w:after="60"/>
              <w:jc w:val="center"/>
              <w:rPr>
                <w:rFonts w:hint="cs"/>
                <w:cs/>
                <w:lang w:bidi="th-TH"/>
              </w:rPr>
            </w:pPr>
            <w:r w:rsidRPr="00681EC9">
              <w:rPr>
                <w:rFonts w:ascii="Calibri" w:hAnsi="Calibri"/>
                <w:b/>
                <w:sz w:val="20"/>
                <w:highlight w:val="yellow"/>
              </w:rPr>
              <w:t>0.010</w:t>
            </w:r>
            <w:commentRangeEnd w:id="1"/>
            <w:r w:rsidR="005915A4">
              <w:rPr>
                <w:rStyle w:val="CommentReference"/>
              </w:rPr>
              <w:commentReference w:id="1"/>
            </w:r>
          </w:p>
        </w:tc>
      </w:tr>
      <w:tr w:rsidR="00005C96" w14:paraId="79770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3" w14:textId="77777777" w:rsidR="00005C96" w:rsidRDefault="00000000">
            <w:pPr>
              <w:keepNext/>
              <w:spacing w:after="60"/>
            </w:pPr>
            <w:commentRangeStart w:id="2"/>
            <w:r>
              <w:rPr>
                <w:rFonts w:ascii="Calibri" w:hAnsi="Calibri"/>
                <w:b/>
                <w:sz w:val="20"/>
              </w:rPr>
              <w:t>Standard precautions on HIV knowledge</w:t>
            </w:r>
            <w:commentRangeEnd w:id="2"/>
            <w:r w:rsidR="006667C6">
              <w:rPr>
                <w:rStyle w:val="CommentReference"/>
              </w:rPr>
              <w:commentReference w:id="2"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</w:p>
        </w:tc>
      </w:tr>
      <w:tr w:rsidR="00005C96" w14:paraId="79770B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9" w14:textId="77777777" w:rsidR="00005C96" w:rsidRPr="00E35E19" w:rsidRDefault="00000000">
            <w:pPr>
              <w:keepNext/>
              <w:spacing w:after="60"/>
              <w:rPr>
                <w:highlight w:val="yellow"/>
              </w:rPr>
            </w:pPr>
            <w:commentRangeStart w:id="3"/>
            <w:r w:rsidRPr="00E35E19">
              <w:rPr>
                <w:rFonts w:ascii="Calibri" w:hAnsi="Calibri"/>
                <w:b/>
                <w:sz w:val="20"/>
                <w:highlight w:val="yellow"/>
              </w:rPr>
              <w:t>Confidence of protective meas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A" w14:textId="77777777" w:rsidR="00005C96" w:rsidRPr="00E35E1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E35E19">
              <w:rPr>
                <w:rFonts w:ascii="Calibri" w:hAnsi="Calibri"/>
                <w:sz w:val="20"/>
                <w:highlight w:val="yellow"/>
              </w:rPr>
              <w:t>23.0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B" w14:textId="77777777" w:rsidR="00005C96" w:rsidRPr="00E35E1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E35E19">
              <w:rPr>
                <w:rFonts w:ascii="Calibri" w:hAnsi="Calibri"/>
                <w:sz w:val="20"/>
                <w:highlight w:val="yellow"/>
              </w:rPr>
              <w:t>22.3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C" w14:textId="77777777" w:rsidR="00005C96" w:rsidRPr="00E35E19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E35E19">
              <w:rPr>
                <w:rFonts w:ascii="Calibri" w:hAnsi="Calibri"/>
                <w:sz w:val="20"/>
                <w:highlight w:val="yellow"/>
              </w:rPr>
              <w:t>23.4 (8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BFD" w14:textId="77777777" w:rsidR="00005C96" w:rsidRDefault="00000000">
            <w:pPr>
              <w:keepNext/>
              <w:spacing w:after="60"/>
              <w:jc w:val="center"/>
              <w:rPr>
                <w:rFonts w:hint="cs"/>
                <w:cs/>
                <w:lang w:bidi="th-TH"/>
              </w:rPr>
            </w:pPr>
            <w:r w:rsidRPr="00E35E19">
              <w:rPr>
                <w:rFonts w:ascii="Calibri" w:hAnsi="Calibri"/>
                <w:b/>
                <w:sz w:val="20"/>
                <w:highlight w:val="yellow"/>
              </w:rPr>
              <w:t>0.005</w:t>
            </w:r>
            <w:commentRangeEnd w:id="3"/>
            <w:r w:rsidR="000978F6">
              <w:rPr>
                <w:rStyle w:val="CommentReference"/>
              </w:rPr>
              <w:commentReference w:id="3"/>
            </w:r>
          </w:p>
        </w:tc>
      </w:tr>
      <w:tr w:rsidR="00005C96" w14:paraId="79770C00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BF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005C96" w14:paraId="79770C02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C0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79770C03" w14:textId="77777777" w:rsidR="00005C96" w:rsidRDefault="00000000">
      <w:r>
        <w:br w:type="page"/>
      </w:r>
    </w:p>
    <w:p w14:paraId="79770CBE" w14:textId="77777777" w:rsidR="00005C96" w:rsidRDefault="00000000">
      <w:pPr>
        <w:pStyle w:val="Heading3"/>
      </w:pPr>
      <w:bookmarkStart w:id="4" w:name="Xf759fb96a7dc86f9951e373858a7239f3baa2f9"/>
      <w:bookmarkEnd w:id="0"/>
      <w:r>
        <w:lastRenderedPageBreak/>
        <w:t>Table 2: Contact with people living with HIV</w:t>
      </w:r>
    </w:p>
    <w:p w14:paraId="79770CBF" w14:textId="50EBE55C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03"/>
        <w:gridCol w:w="1089"/>
        <w:gridCol w:w="1089"/>
        <w:gridCol w:w="1089"/>
        <w:gridCol w:w="805"/>
      </w:tblGrid>
      <w:tr w:rsidR="00005C96" w14:paraId="79770CC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CC0" w14:textId="77777777" w:rsidR="00005C96" w:rsidRDefault="00005C96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B9E8A4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CC1" w14:textId="791EDAA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69909F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CC2" w14:textId="23DDF356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92B1C5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CC3" w14:textId="71BA93D4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CC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C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6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Contact/take 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7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8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9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C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C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C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0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C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2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6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C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8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1 Wear double gloves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9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A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B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005C96" w14:paraId="79770C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E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D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2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C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4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8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C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A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2 Wear double gloves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B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C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D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E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05C96" w14:paraId="79770C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0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4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C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6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6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6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A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C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3 Use special infection control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D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CFF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0D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2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9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6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8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C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E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4 Use special infection control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0F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0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1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005C96" w14:paraId="79770D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4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6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5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7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8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A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1E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21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D20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005C96" w14:paraId="79770D23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D22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Fisher's exact test</w:t>
            </w:r>
          </w:p>
        </w:tc>
      </w:tr>
    </w:tbl>
    <w:p w14:paraId="79770D24" w14:textId="77777777" w:rsidR="00005C96" w:rsidRDefault="00000000">
      <w:r>
        <w:br w:type="page"/>
      </w:r>
    </w:p>
    <w:p w14:paraId="79770D25" w14:textId="77777777" w:rsidR="00005C96" w:rsidRDefault="00000000">
      <w:pPr>
        <w:pStyle w:val="Heading3"/>
      </w:pPr>
      <w:bookmarkStart w:id="5" w:name="X37ebaa5fb5c83c198e09b2845a179b67b3d1364"/>
      <w:bookmarkEnd w:id="4"/>
      <w:r>
        <w:lastRenderedPageBreak/>
        <w:t>Table 3A: Worried about getting HIV infection</w:t>
      </w:r>
    </w:p>
    <w:p w14:paraId="79770D26" w14:textId="20802B56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996"/>
        <w:gridCol w:w="1239"/>
        <w:gridCol w:w="1239"/>
        <w:gridCol w:w="1239"/>
        <w:gridCol w:w="753"/>
      </w:tblGrid>
      <w:tr w:rsidR="00005C96" w14:paraId="79770D2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D2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..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7437FA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D28" w14:textId="32942BBE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0A8425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D29" w14:textId="797C4798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2F3035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D2A" w14:textId="47594A2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D2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D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2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2.2.1 Worried would you be about getting HIV infection if you </w:t>
            </w:r>
            <w:proofErr w:type="gramStart"/>
            <w:r>
              <w:rPr>
                <w:rFonts w:ascii="Calibri" w:hAnsi="Calibri"/>
                <w:b/>
                <w:sz w:val="20"/>
              </w:rPr>
              <w:t>have to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touch the clothing, bedding or belonging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2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2F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0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005C96" w14:paraId="79770D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7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5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D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3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3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5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9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B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8907F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42</w:t>
            </w:r>
          </w:p>
          <w:p w14:paraId="79770D4C" w14:textId="353C3858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484DE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4</w:t>
            </w:r>
          </w:p>
          <w:p w14:paraId="79770D4D" w14:textId="68CA26B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A087F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18</w:t>
            </w:r>
          </w:p>
          <w:p w14:paraId="79770D4E" w14:textId="5414D6CA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4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005C96" w14:paraId="79770D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2.3.1 Worried would you be about getting HIV infection if you </w:t>
            </w:r>
            <w:proofErr w:type="gramStart"/>
            <w:r>
              <w:rPr>
                <w:rFonts w:ascii="Calibri" w:hAnsi="Calibri"/>
                <w:b/>
                <w:sz w:val="20"/>
              </w:rPr>
              <w:t>have to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dress the wounds of HIV/AIDS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2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3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4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005C96" w14:paraId="79770D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B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5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1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3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7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D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6F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36F77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66</w:t>
            </w:r>
          </w:p>
          <w:p w14:paraId="79770D70" w14:textId="1D681029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C1A5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3</w:t>
            </w:r>
          </w:p>
          <w:p w14:paraId="79770D71" w14:textId="11FAA5F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1117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73</w:t>
            </w:r>
          </w:p>
          <w:p w14:paraId="79770D72" w14:textId="23A73BF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D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5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2.4.1 Worried would you be about getting HIV infection if you </w:t>
            </w:r>
            <w:proofErr w:type="gramStart"/>
            <w:r>
              <w:rPr>
                <w:rFonts w:ascii="Calibri" w:hAnsi="Calibri"/>
                <w:b/>
                <w:sz w:val="20"/>
              </w:rPr>
              <w:t>have to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draw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6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7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8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D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B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C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7F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3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5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7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3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B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D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8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1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3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DB0A9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58</w:t>
            </w:r>
          </w:p>
          <w:p w14:paraId="79770D94" w14:textId="5F2F16A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669A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37</w:t>
            </w:r>
          </w:p>
          <w:p w14:paraId="79770D95" w14:textId="47281BEE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315C9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21</w:t>
            </w:r>
          </w:p>
          <w:p w14:paraId="79770D96" w14:textId="7037958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005C96" w14:paraId="79770D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9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3C8F4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266</w:t>
            </w:r>
          </w:p>
          <w:p w14:paraId="79770D9A" w14:textId="5880F12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5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FCD1B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54</w:t>
            </w:r>
          </w:p>
          <w:p w14:paraId="79770D9B" w14:textId="2ADC45C6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1 (±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4178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812</w:t>
            </w:r>
          </w:p>
          <w:p w14:paraId="79770D9C" w14:textId="5A46C186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7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9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005C96" w14:paraId="79770DA0" w14:textId="77777777">
        <w:trPr>
          <w:cantSplit/>
          <w:jc w:val="center"/>
        </w:trPr>
        <w:tc>
          <w:tcPr>
            <w:tcW w:w="0" w:type="auto"/>
            <w:gridSpan w:val="5"/>
          </w:tcPr>
          <w:p w14:paraId="7716B7BE" w14:textId="77777777" w:rsidR="008E640B" w:rsidRDefault="00000000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0D9F" w14:textId="3D93F32D" w:rsidR="00005C96" w:rsidRDefault="008E640B">
            <w:pPr>
              <w:keepNext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0DA2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DA1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</w:t>
            </w:r>
          </w:p>
        </w:tc>
      </w:tr>
    </w:tbl>
    <w:p w14:paraId="79770DA3" w14:textId="77777777" w:rsidR="00005C96" w:rsidRDefault="00000000">
      <w:r>
        <w:br w:type="page"/>
      </w:r>
    </w:p>
    <w:p w14:paraId="79770DA4" w14:textId="77777777" w:rsidR="00005C96" w:rsidRDefault="00000000">
      <w:pPr>
        <w:pStyle w:val="Heading3"/>
      </w:pPr>
      <w:bookmarkStart w:id="6" w:name="X2d4da9574b5ed70a1d5746b4dcd3bb1a16cfe65"/>
      <w:bookmarkEnd w:id="5"/>
      <w:r>
        <w:lastRenderedPageBreak/>
        <w:t>Table 3B: Worried about being treated differently or discriminated</w:t>
      </w:r>
    </w:p>
    <w:p w14:paraId="79770DA5" w14:textId="21327F9D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148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08"/>
        <w:gridCol w:w="1147"/>
        <w:gridCol w:w="1147"/>
        <w:gridCol w:w="1147"/>
        <w:gridCol w:w="717"/>
      </w:tblGrid>
      <w:tr w:rsidR="00005C96" w14:paraId="79770DA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DA6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..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F7D26C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DA7" w14:textId="1A502CA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148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4D9BE2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DA8" w14:textId="5B61FAF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45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B8BE97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DA9" w14:textId="297485DE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103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DA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D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AC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6 If you were tested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AD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AE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AF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05C96" w14:paraId="79770D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2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6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8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C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E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B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0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1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2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4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6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8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A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AC2A8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0</w:t>
            </w:r>
          </w:p>
          <w:p w14:paraId="79770DCB" w14:textId="56AA6765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4BC2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8</w:t>
            </w:r>
          </w:p>
          <w:p w14:paraId="79770DCC" w14:textId="06A27305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A2B4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12</w:t>
            </w:r>
          </w:p>
          <w:p w14:paraId="79770DCD" w14:textId="5B7A9982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C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05C96" w14:paraId="79770D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0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7 If your test was positive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1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2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3" w14:textId="77777777" w:rsidR="00005C96" w:rsidRDefault="00005C9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05C96" w14:paraId="79770D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6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7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A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C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D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E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DF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0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2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3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4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5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6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8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9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A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B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C" w14:textId="77777777" w:rsidR="00005C96" w:rsidRDefault="00005C96">
            <w:pPr>
              <w:keepNext/>
              <w:spacing w:after="60"/>
              <w:jc w:val="center"/>
            </w:pPr>
          </w:p>
        </w:tc>
      </w:tr>
      <w:tr w:rsidR="00005C96" w14:paraId="79770D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EE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7C569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36</w:t>
            </w:r>
          </w:p>
          <w:p w14:paraId="79770DEF" w14:textId="73CD17EC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B10C9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33</w:t>
            </w:r>
          </w:p>
          <w:p w14:paraId="79770DF0" w14:textId="3A6FC5A3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E44F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03</w:t>
            </w:r>
          </w:p>
          <w:p w14:paraId="79770DF1" w14:textId="1ECA8F2E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F2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05C96" w14:paraId="79770D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F4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3BB3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46</w:t>
            </w:r>
          </w:p>
          <w:p w14:paraId="79770DF5" w14:textId="31C01F1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5.0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31D7A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31</w:t>
            </w:r>
          </w:p>
          <w:p w14:paraId="79770DF6" w14:textId="527EAFA7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5.1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E0680" w14:textId="77777777" w:rsidR="008E640B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15</w:t>
            </w:r>
          </w:p>
          <w:p w14:paraId="79770DF7" w14:textId="2D0C6792" w:rsidR="00005C96" w:rsidRDefault="008E640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5.0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DF8" w14:textId="77777777" w:rsidR="00005C9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05C96" w14:paraId="79770DFB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283458" w14:textId="77777777" w:rsidR="008E640B" w:rsidRDefault="00000000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0DFA" w14:textId="166D1885" w:rsidR="00005C96" w:rsidRDefault="008E640B">
            <w:pPr>
              <w:keepNext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0DFD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DFC" w14:textId="77777777" w:rsidR="00005C9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79770DFE" w14:textId="77777777" w:rsidR="00005C96" w:rsidRDefault="00000000">
      <w:r>
        <w:br w:type="page"/>
      </w:r>
    </w:p>
    <w:p w14:paraId="79770DFF" w14:textId="77777777" w:rsidR="00005C96" w:rsidRDefault="00000000">
      <w:pPr>
        <w:pStyle w:val="Heading3"/>
      </w:pPr>
      <w:bookmarkStart w:id="7" w:name="X8f0d20a63b6d958d658779e2e82791d56dc4298"/>
      <w:bookmarkEnd w:id="6"/>
      <w:r>
        <w:lastRenderedPageBreak/>
        <w:t>Table 4: Professional behaviors - Q3a: How worried</w:t>
      </w:r>
    </w:p>
    <w:p w14:paraId="79770E00" w14:textId="35DF7ED4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37"/>
        <w:gridCol w:w="1519"/>
        <w:gridCol w:w="1519"/>
        <w:gridCol w:w="1519"/>
        <w:gridCol w:w="805"/>
      </w:tblGrid>
      <w:tr w:rsidR="00005C96" w14:paraId="79770E0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E0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45DA5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E02" w14:textId="41D6044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D1D46C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E03" w14:textId="71CEF86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4FADF8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E04" w14:textId="6DD1DD0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E0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E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005C96" w14:paraId="79770E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0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3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3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1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8BCF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37</w:t>
            </w:r>
          </w:p>
          <w:p w14:paraId="79770E26" w14:textId="5BE5961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F1AF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37</w:t>
            </w:r>
          </w:p>
          <w:p w14:paraId="79770E27" w14:textId="32D38C6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1514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00</w:t>
            </w:r>
          </w:p>
          <w:p w14:paraId="79770E28" w14:textId="6868878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0E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2 starting an 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2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05C96" w14:paraId="79770E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3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9871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64</w:t>
            </w:r>
          </w:p>
          <w:p w14:paraId="79770E4A" w14:textId="0541695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26B12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17</w:t>
            </w:r>
          </w:p>
          <w:p w14:paraId="79770E4B" w14:textId="0E82558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FB0F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47</w:t>
            </w:r>
          </w:p>
          <w:p w14:paraId="79770E4C" w14:textId="4C84A14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05C96" w14:paraId="79770E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4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005C96" w14:paraId="79770E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5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4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6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E492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46</w:t>
            </w:r>
          </w:p>
          <w:p w14:paraId="79770E6E" w14:textId="3F88279E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D077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02</w:t>
            </w:r>
          </w:p>
          <w:p w14:paraId="79770E6F" w14:textId="0BC4203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EBAB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44</w:t>
            </w:r>
          </w:p>
          <w:p w14:paraId="79770E70" w14:textId="215E580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005C96" w14:paraId="79770E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005C96" w14:paraId="79770E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7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3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8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6DBF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40</w:t>
            </w:r>
          </w:p>
          <w:p w14:paraId="79770E92" w14:textId="6900D703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6F7B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38</w:t>
            </w:r>
          </w:p>
          <w:p w14:paraId="79770E93" w14:textId="1D5B15BB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306E9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02</w:t>
            </w:r>
          </w:p>
          <w:p w14:paraId="79770E94" w14:textId="2F3D0E35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0E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005C96" w14:paraId="79770E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5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9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 (5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3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A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067A7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85</w:t>
            </w:r>
          </w:p>
          <w:p w14:paraId="79770EB6" w14:textId="3E952CF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10C8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9</w:t>
            </w:r>
          </w:p>
          <w:p w14:paraId="79770EB7" w14:textId="449B727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E1C6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6</w:t>
            </w:r>
          </w:p>
          <w:p w14:paraId="79770EB8" w14:textId="4285192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005C96" w14:paraId="79770E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B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005C96" w14:paraId="79770E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C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4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EF69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24</w:t>
            </w:r>
          </w:p>
          <w:p w14:paraId="79770EDA" w14:textId="08B6415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28F7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87</w:t>
            </w:r>
          </w:p>
          <w:p w14:paraId="79770EDB" w14:textId="4797AD7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95AC8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37</w:t>
            </w:r>
          </w:p>
          <w:p w14:paraId="79770EDC" w14:textId="527C99A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005C96" w14:paraId="79770E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D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005C96" w14:paraId="79770E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0 (7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E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E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EF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FCC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68</w:t>
            </w:r>
          </w:p>
          <w:p w14:paraId="79770EFE" w14:textId="04DC634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79632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1</w:t>
            </w:r>
          </w:p>
          <w:p w14:paraId="79770EFF" w14:textId="0479D435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16349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77</w:t>
            </w:r>
          </w:p>
          <w:p w14:paraId="79770F00" w14:textId="3B6AACC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2</w:t>
            </w:r>
          </w:p>
        </w:tc>
      </w:tr>
      <w:tr w:rsidR="00005C96" w14:paraId="79770F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005C96" w14:paraId="79770F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1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0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8 (5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4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5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1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78A2C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36</w:t>
            </w:r>
          </w:p>
          <w:p w14:paraId="79770F22" w14:textId="0A2CBAA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EA7E8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63</w:t>
            </w:r>
          </w:p>
          <w:p w14:paraId="79770F23" w14:textId="43DC3FD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B8EC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73</w:t>
            </w:r>
          </w:p>
          <w:p w14:paraId="79770F24" w14:textId="62310823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005C96" w14:paraId="79770F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0F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2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4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4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3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5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14C1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15</w:t>
            </w:r>
          </w:p>
          <w:p w14:paraId="79770F46" w14:textId="4C600337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B444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0</w:t>
            </w:r>
          </w:p>
          <w:p w14:paraId="79770F47" w14:textId="63B168E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4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4F13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25</w:t>
            </w:r>
          </w:p>
          <w:p w14:paraId="79770F48" w14:textId="10367D1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7</w:t>
            </w:r>
          </w:p>
        </w:tc>
      </w:tr>
      <w:tr w:rsidR="00005C96" w14:paraId="79770F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B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4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005C96" w14:paraId="79770F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1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4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D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5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3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9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4A594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39</w:t>
            </w:r>
          </w:p>
          <w:p w14:paraId="79770F6A" w14:textId="2360E22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3165F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18</w:t>
            </w:r>
          </w:p>
          <w:p w14:paraId="79770F6B" w14:textId="179E31C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7889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21</w:t>
            </w:r>
          </w:p>
          <w:p w14:paraId="79770F6C" w14:textId="5A7F110B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005C96" w14:paraId="79770F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6F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F9A8F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2,954</w:t>
            </w:r>
          </w:p>
          <w:p w14:paraId="79770F70" w14:textId="286921B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2.7 (±6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8479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562</w:t>
            </w:r>
          </w:p>
          <w:p w14:paraId="79770F71" w14:textId="4C2E9B75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2.4 (±6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8E80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,392</w:t>
            </w:r>
          </w:p>
          <w:p w14:paraId="79770F72" w14:textId="45FADB6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2.9 (±5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7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0F76" w14:textId="77777777">
        <w:trPr>
          <w:cantSplit/>
          <w:jc w:val="center"/>
        </w:trPr>
        <w:tc>
          <w:tcPr>
            <w:tcW w:w="0" w:type="auto"/>
            <w:gridSpan w:val="5"/>
          </w:tcPr>
          <w:p w14:paraId="21B8675D" w14:textId="77777777" w:rsidR="008E640B" w:rsidRDefault="00000000" w:rsidP="000C6892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0F75" w14:textId="3A6217B4" w:rsidR="00005C96" w:rsidRDefault="008E640B" w:rsidP="000C6892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0F78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0F77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79770F79" w14:textId="77777777" w:rsidR="00005C96" w:rsidRDefault="00000000">
      <w:r>
        <w:br w:type="page"/>
      </w:r>
    </w:p>
    <w:p w14:paraId="79770F7A" w14:textId="77777777" w:rsidR="00005C96" w:rsidRDefault="00000000">
      <w:pPr>
        <w:pStyle w:val="Heading3"/>
      </w:pPr>
      <w:bookmarkStart w:id="8" w:name="Xc79955317ed6a57e1e4784ee1a3865e97f51576"/>
      <w:bookmarkEnd w:id="7"/>
      <w:r>
        <w:lastRenderedPageBreak/>
        <w:t>Table 5: Professional behaviors - Q3b: Intent to discriminate</w:t>
      </w:r>
    </w:p>
    <w:p w14:paraId="79770F7B" w14:textId="2E6FFC22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37"/>
        <w:gridCol w:w="1519"/>
        <w:gridCol w:w="1519"/>
        <w:gridCol w:w="1519"/>
        <w:gridCol w:w="805"/>
      </w:tblGrid>
      <w:tr w:rsidR="00005C96" w14:paraId="79770F8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0F7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Intent to discriminate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99560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0F7D" w14:textId="26B4631C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F904AF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0F7E" w14:textId="403596D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945694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0F7F" w14:textId="24CA3A7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0F8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0F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F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8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2 (8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7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9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E54B4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02</w:t>
            </w:r>
          </w:p>
          <w:p w14:paraId="79770FA1" w14:textId="1A045476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B4B3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99</w:t>
            </w:r>
          </w:p>
          <w:p w14:paraId="79770FA2" w14:textId="6C02703F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25F1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03</w:t>
            </w:r>
          </w:p>
          <w:p w14:paraId="79770FA3" w14:textId="48C6B74B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05C96" w14:paraId="79770F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2 starting an 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F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A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7 (8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B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53202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05</w:t>
            </w:r>
          </w:p>
          <w:p w14:paraId="79770FC5" w14:textId="160C66E6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11F2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6</w:t>
            </w:r>
          </w:p>
          <w:p w14:paraId="79770FC6" w14:textId="6DB472EE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B534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99</w:t>
            </w:r>
          </w:p>
          <w:p w14:paraId="79770FC7" w14:textId="0545B4A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005C96" w14:paraId="79770F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C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F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0 (7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D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68A4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18</w:t>
            </w:r>
          </w:p>
          <w:p w14:paraId="79770FE9" w14:textId="26E3894E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E39A7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5</w:t>
            </w:r>
          </w:p>
          <w:p w14:paraId="79770FEA" w14:textId="41068D5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64C28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13</w:t>
            </w:r>
          </w:p>
          <w:p w14:paraId="79770FEB" w14:textId="69348D7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05C96" w14:paraId="79770F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E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0F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0F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8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0FF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0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39FD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37</w:t>
            </w:r>
          </w:p>
          <w:p w14:paraId="7977100D" w14:textId="0E47AD63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5029D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0</w:t>
            </w:r>
          </w:p>
          <w:p w14:paraId="7977100E" w14:textId="4A020957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3C5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17</w:t>
            </w:r>
          </w:p>
          <w:p w14:paraId="7977100F" w14:textId="1015728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1</w:t>
            </w:r>
          </w:p>
        </w:tc>
      </w:tr>
      <w:tr w:rsidR="00005C96" w14:paraId="7977101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50</w:t>
            </w:r>
          </w:p>
        </w:tc>
      </w:tr>
      <w:tr w:rsidR="00005C96" w14:paraId="797710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1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2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22E4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60</w:t>
            </w:r>
          </w:p>
          <w:p w14:paraId="79771031" w14:textId="114603FB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09E9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08</w:t>
            </w:r>
          </w:p>
          <w:p w14:paraId="79771032" w14:textId="79D18CC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2818F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2</w:t>
            </w:r>
          </w:p>
          <w:p w14:paraId="79771033" w14:textId="094130C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05C96" w14:paraId="797710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0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3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3 (7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8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4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BFFC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99</w:t>
            </w:r>
          </w:p>
          <w:p w14:paraId="79771055" w14:textId="4360E3F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5440C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97</w:t>
            </w:r>
          </w:p>
          <w:p w14:paraId="79771056" w14:textId="0670511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18F42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02</w:t>
            </w:r>
          </w:p>
          <w:p w14:paraId="79771057" w14:textId="66819DDB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05C96" w14:paraId="797710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B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D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5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8</w:t>
            </w:r>
          </w:p>
        </w:tc>
      </w:tr>
      <w:tr w:rsidR="00005C96" w14:paraId="797710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2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6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B07A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03</w:t>
            </w:r>
          </w:p>
          <w:p w14:paraId="79771079" w14:textId="6EB0B46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4032A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00</w:t>
            </w:r>
          </w:p>
          <w:p w14:paraId="7977107A" w14:textId="533A359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5350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03</w:t>
            </w:r>
          </w:p>
          <w:p w14:paraId="7977107B" w14:textId="0AEFAE7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8</w:t>
            </w:r>
          </w:p>
        </w:tc>
      </w:tr>
      <w:tr w:rsidR="00005C96" w14:paraId="797710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7F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1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0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9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8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2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A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9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5374A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44</w:t>
            </w:r>
          </w:p>
          <w:p w14:paraId="7977109D" w14:textId="6E46E93F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8FD0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85</w:t>
            </w:r>
          </w:p>
          <w:p w14:paraId="7977109E" w14:textId="6E5FE764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BBA3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59</w:t>
            </w:r>
          </w:p>
          <w:p w14:paraId="7977109F" w14:textId="1C5A4F88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005C96" w14:paraId="797710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3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4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5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0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A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7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6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7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C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BE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0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7F6B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06</w:t>
            </w:r>
          </w:p>
          <w:p w14:paraId="797710C1" w14:textId="750FBED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7243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3</w:t>
            </w:r>
          </w:p>
          <w:p w14:paraId="797710C2" w14:textId="7165C412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48096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03</w:t>
            </w:r>
          </w:p>
          <w:p w14:paraId="797710C3" w14:textId="3B35C2B9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0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6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7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8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9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0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C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D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2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C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0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3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4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5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6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8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9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A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B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C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E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DF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0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1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2" w14:textId="77777777" w:rsidR="00005C96" w:rsidRDefault="00005C96" w:rsidP="000C6892">
            <w:pPr>
              <w:widowControl w:val="0"/>
              <w:spacing w:after="60"/>
              <w:jc w:val="center"/>
            </w:pPr>
          </w:p>
        </w:tc>
      </w:tr>
      <w:tr w:rsidR="00005C96" w14:paraId="797710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4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2D04E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08</w:t>
            </w:r>
          </w:p>
          <w:p w14:paraId="797710E5" w14:textId="031E299D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88B0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1</w:t>
            </w:r>
          </w:p>
          <w:p w14:paraId="797710E6" w14:textId="40B68741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40FD4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47</w:t>
            </w:r>
          </w:p>
          <w:p w14:paraId="797710E7" w14:textId="639FF4B5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8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05C96" w14:paraId="797710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A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7595B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0,382</w:t>
            </w:r>
          </w:p>
          <w:p w14:paraId="797710EB" w14:textId="4ECBCE0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2 (±3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FA625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,784</w:t>
            </w:r>
          </w:p>
          <w:p w14:paraId="797710EC" w14:textId="3935BAA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5 (±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701B1" w14:textId="77777777" w:rsidR="008E640B" w:rsidRDefault="00000000" w:rsidP="000C689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,598</w:t>
            </w:r>
          </w:p>
          <w:p w14:paraId="797710ED" w14:textId="4FD8AFE0" w:rsidR="00005C96" w:rsidRDefault="008E640B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0 (±3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0EE" w14:textId="77777777" w:rsidR="00005C96" w:rsidRDefault="00000000" w:rsidP="000C689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0F1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D16B7F" w14:textId="77777777" w:rsidR="008E640B" w:rsidRDefault="00000000" w:rsidP="000C6892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10F0" w14:textId="0615996B" w:rsidR="00005C96" w:rsidRDefault="008E640B" w:rsidP="000C6892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10F3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10F2" w14:textId="77777777" w:rsidR="00005C96" w:rsidRDefault="00000000" w:rsidP="000C6892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797710F4" w14:textId="77777777" w:rsidR="00005C96" w:rsidRDefault="00000000">
      <w:r>
        <w:br w:type="page"/>
      </w:r>
    </w:p>
    <w:p w14:paraId="79771827" w14:textId="77777777" w:rsidR="00005C96" w:rsidRDefault="00000000">
      <w:pPr>
        <w:pStyle w:val="Heading3"/>
      </w:pPr>
      <w:bookmarkStart w:id="9" w:name="table-10-hiv-transmission"/>
      <w:bookmarkEnd w:id="8"/>
      <w:r>
        <w:lastRenderedPageBreak/>
        <w:t>Table 10: HIV Transmission</w:t>
      </w:r>
    </w:p>
    <w:p w14:paraId="79771828" w14:textId="2F054ADD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21"/>
        <w:gridCol w:w="1242"/>
        <w:gridCol w:w="1242"/>
        <w:gridCol w:w="1482"/>
        <w:gridCol w:w="979"/>
      </w:tblGrid>
      <w:tr w:rsidR="00005C96" w14:paraId="7977182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1829" w14:textId="77777777" w:rsidR="00005C96" w:rsidRDefault="00005C96" w:rsidP="001227CE">
            <w:pPr>
              <w:widowControl w:val="0"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914870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182A" w14:textId="2694ED5F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CC9308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182B" w14:textId="14315687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581F7B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182C" w14:textId="31BC8741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182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18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2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1 HIV is unlikely to be transmitted by having sex with PLHIV and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0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5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5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6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B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C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4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5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3F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1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D3CE5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37</w:t>
            </w:r>
          </w:p>
          <w:p w14:paraId="79771842" w14:textId="6C05E56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935ED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9</w:t>
            </w:r>
          </w:p>
          <w:p w14:paraId="79771843" w14:textId="0FD68EF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86C9A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48</w:t>
            </w:r>
          </w:p>
          <w:p w14:paraId="79771844" w14:textId="52DB1B19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7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2 HIV can be transmitted by having sex with PLHIV without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8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8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D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2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4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9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3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4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7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9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FAE1E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commentRangeStart w:id="10"/>
            <w:r w:rsidRPr="00D52FAF">
              <w:rPr>
                <w:rFonts w:ascii="Calibri" w:hAnsi="Calibri"/>
                <w:sz w:val="20"/>
                <w:highlight w:val="yellow"/>
              </w:rPr>
              <w:t>Sum:542</w:t>
            </w:r>
          </w:p>
          <w:p w14:paraId="7977185A" w14:textId="0357ACCA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4066E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Sum:191</w:t>
            </w:r>
          </w:p>
          <w:p w14:paraId="7977185B" w14:textId="7AB74E99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0.9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2B376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Sum:351</w:t>
            </w:r>
          </w:p>
          <w:p w14:paraId="7977185C" w14:textId="330B86A4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1.0 (±0.2)</w:t>
            </w:r>
            <w:commentRangeEnd w:id="10"/>
            <w:r w:rsidR="00D52FAF">
              <w:rPr>
                <w:rStyle w:val="CommentReference"/>
              </w:rPr>
              <w:commentReference w:id="10"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8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5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3 HIV can be transmitted by getting an injection with a sterilized syringe and need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0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5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B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C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5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6F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1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3F638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commentRangeStart w:id="11"/>
            <w:r w:rsidRPr="00D52FAF">
              <w:rPr>
                <w:rFonts w:ascii="Calibri" w:hAnsi="Calibri"/>
                <w:sz w:val="20"/>
                <w:highlight w:val="yellow"/>
              </w:rPr>
              <w:t>Sum:369</w:t>
            </w:r>
          </w:p>
          <w:p w14:paraId="79771872" w14:textId="3CC9899A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94BE5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Sum:106</w:t>
            </w:r>
          </w:p>
          <w:p w14:paraId="79771873" w14:textId="44F14E3B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53FB9" w14:textId="77777777" w:rsidR="008E640B" w:rsidRPr="00D52FAF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Sum:263</w:t>
            </w:r>
          </w:p>
          <w:p w14:paraId="79771874" w14:textId="46BA5288" w:rsidR="00005C96" w:rsidRPr="00D52FAF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D52FAF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D52FAF">
              <w:rPr>
                <w:rFonts w:ascii="Calibri" w:hAnsi="Calibri"/>
                <w:sz w:val="20"/>
                <w:highlight w:val="yellow"/>
              </w:rPr>
              <w:t>0.7 (±0.5)</w:t>
            </w:r>
            <w:commentRangeEnd w:id="11"/>
            <w:r w:rsidR="00CB1775">
              <w:rPr>
                <w:rStyle w:val="CommentReference"/>
              </w:rPr>
              <w:commentReference w:id="11"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7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4 HIV can be transmitted by sharing drug injection needles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8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005C96" w14:paraId="797718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D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1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7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4 (9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3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4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7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9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60820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1</w:t>
            </w:r>
          </w:p>
          <w:p w14:paraId="7977188A" w14:textId="24A269C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2965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7</w:t>
            </w:r>
          </w:p>
          <w:p w14:paraId="7977188B" w14:textId="170ED669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9E8B4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4</w:t>
            </w:r>
          </w:p>
          <w:p w14:paraId="7977188C" w14:textId="4AE13F58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005C96" w14:paraId="797718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8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5 HIV can be transmitted by sharing a glass of drinking water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0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5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B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C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9F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1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5DC7F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45</w:t>
            </w:r>
          </w:p>
          <w:p w14:paraId="797718A2" w14:textId="1528DD7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57788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49</w:t>
            </w:r>
          </w:p>
          <w:p w14:paraId="797718A3" w14:textId="48A76B75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25715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6</w:t>
            </w:r>
          </w:p>
          <w:p w14:paraId="797718A4" w14:textId="24D3A5A2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7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6 HIV can be transmitted by using a public toilet that was used by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8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005C96" w14:paraId="797718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D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A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3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4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8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7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9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0ECD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31</w:t>
            </w:r>
          </w:p>
          <w:p w14:paraId="797718BA" w14:textId="3B4FAE28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70728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68</w:t>
            </w:r>
          </w:p>
          <w:p w14:paraId="797718BB" w14:textId="356A750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73387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63</w:t>
            </w:r>
          </w:p>
          <w:p w14:paraId="797718BC" w14:textId="52D0BE33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005C96" w14:paraId="797718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B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7 HIV can be transmitted by taking the blood pressure PLHIV without using glov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0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8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5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B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C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9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9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CF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1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F1D1D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24</w:t>
            </w:r>
          </w:p>
          <w:p w14:paraId="797718D2" w14:textId="561CBDC5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C7C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84</w:t>
            </w:r>
          </w:p>
          <w:p w14:paraId="797718D3" w14:textId="50C9EAF7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49E2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40</w:t>
            </w:r>
          </w:p>
          <w:p w14:paraId="797718D4" w14:textId="28575991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8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7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8 HIV can be transmitted by getting a needle prick from a sharp object that has been used on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8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D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0 (9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D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5 (9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3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4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7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8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9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53534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0</w:t>
            </w:r>
          </w:p>
          <w:p w14:paraId="797718EA" w14:textId="2846CBA8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709BF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5</w:t>
            </w:r>
          </w:p>
          <w:p w14:paraId="797718EB" w14:textId="246DC9B1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B03AF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5</w:t>
            </w:r>
          </w:p>
          <w:p w14:paraId="797718EC" w14:textId="435931C2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005C96" w14:paraId="797718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E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7.9 HIV can be transmitted by getting HIV-infected blood splashed onto skin with cut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0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1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8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5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9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B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C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D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8FF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01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4854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3</w:t>
            </w:r>
          </w:p>
          <w:p w14:paraId="79771902" w14:textId="6EE8FD6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3654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7</w:t>
            </w:r>
          </w:p>
          <w:p w14:paraId="79771903" w14:textId="07B1687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517AA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6</w:t>
            </w:r>
          </w:p>
          <w:p w14:paraId="79771904" w14:textId="62B9914C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05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005C96" w14:paraId="797719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07" w14:textId="77777777" w:rsidR="00005C96" w:rsidRPr="000854DC" w:rsidRDefault="00000000" w:rsidP="001227CE">
            <w:pPr>
              <w:widowControl w:val="0"/>
              <w:spacing w:after="60"/>
              <w:rPr>
                <w:highlight w:val="yellow"/>
              </w:rPr>
            </w:pPr>
            <w:commentRangeStart w:id="12"/>
            <w:r w:rsidRPr="000854DC">
              <w:rPr>
                <w:rFonts w:ascii="Calibri" w:hAnsi="Calibri"/>
                <w:b/>
                <w:sz w:val="20"/>
                <w:highlight w:val="yellow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0DCC1" w14:textId="77777777" w:rsidR="008E640B" w:rsidRPr="000854DC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Sum:4,232</w:t>
            </w:r>
          </w:p>
          <w:p w14:paraId="79771908" w14:textId="5EC1AD4E" w:rsidR="00005C96" w:rsidRPr="000854DC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0854DC">
              <w:rPr>
                <w:rFonts w:ascii="Calibri" w:hAnsi="Calibri"/>
                <w:sz w:val="20"/>
                <w:highlight w:val="yellow"/>
              </w:rPr>
              <w:t>7.4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8C43C" w14:textId="77777777" w:rsidR="008E640B" w:rsidRPr="000854DC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Sum:1,476</w:t>
            </w:r>
          </w:p>
          <w:p w14:paraId="79771909" w14:textId="529CE8CB" w:rsidR="00005C96" w:rsidRPr="000854DC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0854DC">
              <w:rPr>
                <w:rFonts w:ascii="Calibri" w:hAnsi="Calibri"/>
                <w:sz w:val="20"/>
                <w:highlight w:val="yellow"/>
              </w:rPr>
              <w:t>7.2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0AFB2" w14:textId="77777777" w:rsidR="008E640B" w:rsidRPr="000854DC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Sum:2,756</w:t>
            </w:r>
          </w:p>
          <w:p w14:paraId="7977190A" w14:textId="62111F7F" w:rsidR="00005C96" w:rsidRPr="000854DC" w:rsidRDefault="008E640B" w:rsidP="001227CE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854D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0854DC">
              <w:rPr>
                <w:rFonts w:ascii="Calibri" w:hAnsi="Calibri"/>
                <w:sz w:val="20"/>
                <w:highlight w:val="yellow"/>
              </w:rPr>
              <w:t>7.5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0B" w14:textId="77777777" w:rsidR="00005C96" w:rsidRDefault="00000000" w:rsidP="001227CE">
            <w:pPr>
              <w:widowControl w:val="0"/>
              <w:spacing w:after="60"/>
              <w:jc w:val="center"/>
              <w:rPr>
                <w:rFonts w:hint="cs"/>
                <w:cs/>
                <w:lang w:bidi="th-TH"/>
              </w:rPr>
            </w:pPr>
            <w:r w:rsidRPr="000854DC">
              <w:rPr>
                <w:rFonts w:ascii="Calibri" w:hAnsi="Calibri"/>
                <w:b/>
                <w:sz w:val="20"/>
                <w:highlight w:val="yellow"/>
              </w:rPr>
              <w:t>0.009</w:t>
            </w:r>
            <w:commentRangeEnd w:id="12"/>
            <w:r w:rsidR="00F06A2F">
              <w:rPr>
                <w:rStyle w:val="CommentReference"/>
              </w:rPr>
              <w:commentReference w:id="12"/>
            </w:r>
          </w:p>
        </w:tc>
      </w:tr>
      <w:tr w:rsidR="00005C96" w14:paraId="7977190E" w14:textId="77777777">
        <w:trPr>
          <w:cantSplit/>
          <w:jc w:val="center"/>
        </w:trPr>
        <w:tc>
          <w:tcPr>
            <w:tcW w:w="0" w:type="auto"/>
            <w:gridSpan w:val="5"/>
          </w:tcPr>
          <w:p w14:paraId="7755E769" w14:textId="77777777" w:rsidR="008E640B" w:rsidRDefault="00000000" w:rsidP="001227CE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190D" w14:textId="359B9358" w:rsidR="00005C96" w:rsidRDefault="008E640B" w:rsidP="001227CE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1910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190F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79771911" w14:textId="77777777" w:rsidR="00005C96" w:rsidRDefault="00000000">
      <w:r>
        <w:br w:type="page"/>
      </w:r>
    </w:p>
    <w:p w14:paraId="79771912" w14:textId="77777777" w:rsidR="00005C96" w:rsidRDefault="00000000">
      <w:pPr>
        <w:pStyle w:val="Heading3"/>
      </w:pPr>
      <w:bookmarkStart w:id="13" w:name="table-11a-standard-precaution-knowledge"/>
      <w:bookmarkEnd w:id="9"/>
      <w:r>
        <w:lastRenderedPageBreak/>
        <w:t>Table 11A: Standard precaution knowledge</w:t>
      </w:r>
    </w:p>
    <w:p w14:paraId="79771913" w14:textId="19A2C186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13"/>
        <w:gridCol w:w="1173"/>
        <w:gridCol w:w="1173"/>
        <w:gridCol w:w="1173"/>
        <w:gridCol w:w="734"/>
      </w:tblGrid>
      <w:tr w:rsidR="00005C96" w14:paraId="7977191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1914" w14:textId="77777777" w:rsidR="00005C96" w:rsidRDefault="00005C96" w:rsidP="001227CE">
            <w:pPr>
              <w:widowControl w:val="0"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AEA265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1915" w14:textId="1598BF88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3E693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1916" w14:textId="67577E01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3434A3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1917" w14:textId="30D40C1C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191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19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1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 Washing hands before and after treating a patient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1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1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1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1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</w:tr>
      <w:tr w:rsidR="00005C96" w14:paraId="797719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4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9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2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E35F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4</w:t>
            </w:r>
          </w:p>
          <w:p w14:paraId="7977192D" w14:textId="26B86234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4564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9</w:t>
            </w:r>
          </w:p>
          <w:p w14:paraId="7977192E" w14:textId="4CDDB09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046C0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5</w:t>
            </w:r>
          </w:p>
          <w:p w14:paraId="7977192F" w14:textId="2D36E32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</w:tr>
      <w:tr w:rsidR="00005C96" w14:paraId="797719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2 Minimizing contact with bodily fluids by wearing Personal Protective Equipment (PPE)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3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5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05C96" w14:paraId="797719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8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2 (7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A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0 (7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E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3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2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4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1955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2</w:t>
            </w:r>
          </w:p>
          <w:p w14:paraId="79771945" w14:textId="379A24C9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880C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42</w:t>
            </w:r>
          </w:p>
          <w:p w14:paraId="79771946" w14:textId="14D03492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CA6D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60</w:t>
            </w:r>
          </w:p>
          <w:p w14:paraId="79771947" w14:textId="0FD88A54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05C96" w14:paraId="797719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3 Wearing sing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4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005C96" w14:paraId="797719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5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7459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31</w:t>
            </w:r>
          </w:p>
          <w:p w14:paraId="7977195D" w14:textId="29F5F93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82DFF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46</w:t>
            </w:r>
          </w:p>
          <w:p w14:paraId="7977195E" w14:textId="36B957C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3D178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85</w:t>
            </w:r>
          </w:p>
          <w:p w14:paraId="7977195F" w14:textId="5F67AB34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005C96" w14:paraId="797719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4 Wearing doub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3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5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9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8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A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5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E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6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4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4EEED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31</w:t>
            </w:r>
          </w:p>
          <w:p w14:paraId="79771975" w14:textId="3A2EA0E9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174C6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</w:t>
            </w:r>
          </w:p>
          <w:p w14:paraId="79771976" w14:textId="37798534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3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6EE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76</w:t>
            </w:r>
          </w:p>
          <w:p w14:paraId="79771977" w14:textId="5815917F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9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5 Sterilizing instruments after us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7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005C96" w14:paraId="797719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3 (9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8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1420A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3</w:t>
            </w:r>
          </w:p>
          <w:p w14:paraId="7977198D" w14:textId="006F611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93D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4</w:t>
            </w:r>
          </w:p>
          <w:p w14:paraId="7977198E" w14:textId="10D2DF3A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C9A3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59</w:t>
            </w:r>
          </w:p>
          <w:p w14:paraId="7977198F" w14:textId="36244D1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6</w:t>
            </w:r>
          </w:p>
        </w:tc>
      </w:tr>
      <w:tr w:rsidR="00005C96" w14:paraId="797719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6 Using disposable syringes and needle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3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5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9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8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A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0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E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9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4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66456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7</w:t>
            </w:r>
          </w:p>
          <w:p w14:paraId="797719A5" w14:textId="46040AB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4EA8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7</w:t>
            </w:r>
          </w:p>
          <w:p w14:paraId="797719A6" w14:textId="599257C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CFA67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0</w:t>
            </w:r>
          </w:p>
          <w:p w14:paraId="797719A7" w14:textId="0E1EF62C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9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7 Using bleaching powder/sodium hypochlorite to disinfect soiled linen and contaminated waste exposed to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A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9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8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3 (8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1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B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7EDD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63</w:t>
            </w:r>
          </w:p>
          <w:p w14:paraId="797719BD" w14:textId="18EB3F8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D4A6C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70</w:t>
            </w:r>
          </w:p>
          <w:p w14:paraId="797719BE" w14:textId="172CC53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C430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3</w:t>
            </w:r>
          </w:p>
          <w:p w14:paraId="797719BF" w14:textId="04D37494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9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8 Disposing sharp instruments and objects into a specific container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3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5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05C96" w14:paraId="797719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8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A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E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C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4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66DB7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7</w:t>
            </w:r>
          </w:p>
          <w:p w14:paraId="797719D5" w14:textId="556BC8F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D2AD6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8</w:t>
            </w:r>
          </w:p>
          <w:p w14:paraId="797719D6" w14:textId="59814BC7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C09CC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59</w:t>
            </w:r>
          </w:p>
          <w:p w14:paraId="797719D7" w14:textId="4040C93A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05C96" w14:paraId="797719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9 Separating medical and infectious waste from other waste for disposal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D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05C96" w14:paraId="797719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9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9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E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0C71C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3</w:t>
            </w:r>
          </w:p>
          <w:p w14:paraId="797719ED" w14:textId="78D373E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9BF06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01</w:t>
            </w:r>
          </w:p>
          <w:p w14:paraId="797719EE" w14:textId="22D234E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498AA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2</w:t>
            </w:r>
          </w:p>
          <w:p w14:paraId="797719EF" w14:textId="5D01B328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05C96" w14:paraId="797719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0 Being careful handling sharp instrument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3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5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9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8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4 (9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A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B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A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E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9FF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2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A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4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F6325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34</w:t>
            </w:r>
          </w:p>
          <w:p w14:paraId="79771A05" w14:textId="530B528A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9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7639F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94</w:t>
            </w:r>
          </w:p>
          <w:p w14:paraId="79771A06" w14:textId="18158EB9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B3B7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40</w:t>
            </w:r>
          </w:p>
          <w:p w14:paraId="79771A07" w14:textId="5714476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A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1 Making the patients dispose of their own hazardous wast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B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C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D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0E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005C96" w14:paraId="79771A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0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1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0 (8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2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3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4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A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6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7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8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9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A" w14:textId="77777777" w:rsidR="00005C96" w:rsidRDefault="00005C96" w:rsidP="001227CE">
            <w:pPr>
              <w:widowControl w:val="0"/>
              <w:spacing w:after="60"/>
              <w:jc w:val="center"/>
            </w:pPr>
          </w:p>
        </w:tc>
      </w:tr>
      <w:tr w:rsidR="00005C96" w14:paraId="79771A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1C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E1EE4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0</w:t>
            </w:r>
          </w:p>
          <w:p w14:paraId="79771A1D" w14:textId="74040E2E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FFC41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6</w:t>
            </w:r>
          </w:p>
          <w:p w14:paraId="79771A1E" w14:textId="221D32D1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0D28A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4</w:t>
            </w:r>
          </w:p>
          <w:p w14:paraId="79771A1F" w14:textId="1129C670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20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005C96" w14:paraId="79771A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22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A8B37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945</w:t>
            </w:r>
          </w:p>
          <w:p w14:paraId="79771A23" w14:textId="185B9E3D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8.7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FF4EE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722</w:t>
            </w:r>
          </w:p>
          <w:p w14:paraId="79771A24" w14:textId="4B6441C6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8.4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0AD29" w14:textId="77777777" w:rsidR="008E640B" w:rsidRDefault="00000000" w:rsidP="001227CE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,223</w:t>
            </w:r>
          </w:p>
          <w:p w14:paraId="79771A25" w14:textId="436FB20B" w:rsidR="00005C96" w:rsidRDefault="008E640B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8.8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26" w14:textId="77777777" w:rsidR="00005C96" w:rsidRDefault="00000000" w:rsidP="001227CE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A29" w14:textId="77777777">
        <w:trPr>
          <w:cantSplit/>
          <w:jc w:val="center"/>
        </w:trPr>
        <w:tc>
          <w:tcPr>
            <w:tcW w:w="0" w:type="auto"/>
            <w:gridSpan w:val="5"/>
          </w:tcPr>
          <w:p w14:paraId="4FD4B7F1" w14:textId="77777777" w:rsidR="008E640B" w:rsidRDefault="00000000" w:rsidP="001227CE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1A28" w14:textId="2EA1887F" w:rsidR="00005C96" w:rsidRDefault="008E640B" w:rsidP="001227CE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1A2B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1A2A" w14:textId="77777777" w:rsidR="00005C96" w:rsidRDefault="00000000" w:rsidP="001227CE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79771A2C" w14:textId="77777777" w:rsidR="00005C96" w:rsidRDefault="00000000">
      <w:r>
        <w:br w:type="page"/>
      </w:r>
    </w:p>
    <w:p w14:paraId="79771A2D" w14:textId="77777777" w:rsidR="00005C96" w:rsidRDefault="00000000">
      <w:pPr>
        <w:pStyle w:val="Heading3"/>
      </w:pPr>
      <w:bookmarkStart w:id="14" w:name="table-11b-standard-precaution-knowledge"/>
      <w:bookmarkEnd w:id="13"/>
      <w:r>
        <w:lastRenderedPageBreak/>
        <w:t>Table 11B: Standard precaution knowledge</w:t>
      </w:r>
    </w:p>
    <w:p w14:paraId="79771A2E" w14:textId="08ABD3E5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701"/>
        <w:gridCol w:w="1357"/>
        <w:gridCol w:w="1325"/>
        <w:gridCol w:w="1325"/>
        <w:gridCol w:w="758"/>
      </w:tblGrid>
      <w:tr w:rsidR="00005C96" w14:paraId="79771A3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1A2F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How important is it for healthcare workers to follow standard precautions …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F0289B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1A30" w14:textId="49529CD2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CCEDBB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1A31" w14:textId="67C8CA2B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A80287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1A32" w14:textId="4E75D780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1A33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1A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5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2 when they are exposed to body fluids such as blood of patients who have heart diseas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6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7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8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9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A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B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C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D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7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6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3F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1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2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3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4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5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7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8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9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A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B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D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4F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0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1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3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B3724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052</w:t>
            </w:r>
          </w:p>
          <w:p w14:paraId="79771A54" w14:textId="260F035F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364FC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45</w:t>
            </w:r>
          </w:p>
          <w:p w14:paraId="79771A55" w14:textId="5965E193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7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8E3AC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07</w:t>
            </w:r>
          </w:p>
          <w:p w14:paraId="79771A56" w14:textId="1A732FC1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7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05C96" w14:paraId="79771A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9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3 when they are exposed to body fluids such as blood of patients who have suspected infection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A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B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C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D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005C96" w14:paraId="79771A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5F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0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5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1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8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2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3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5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6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7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8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9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B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C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D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6F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1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2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3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4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5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7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4DC46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220</w:t>
            </w:r>
          </w:p>
          <w:p w14:paraId="79771A78" w14:textId="03831438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D8BB8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4</w:t>
            </w:r>
          </w:p>
          <w:p w14:paraId="79771A79" w14:textId="0AF5B49D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1C6A4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36</w:t>
            </w:r>
          </w:p>
          <w:p w14:paraId="79771A7A" w14:textId="2A3E48FD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B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005C96" w14:paraId="79771A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D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4 when they are exposed to body fluids such as blood of patients who have diabet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E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7F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0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1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005C96" w14:paraId="79771A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3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4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4 (6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5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6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7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9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A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2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B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C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2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D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8F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0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1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2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3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5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6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7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8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9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B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391C8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955</w:t>
            </w:r>
          </w:p>
          <w:p w14:paraId="79771A9C" w14:textId="12AC8AD0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EE013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33</w:t>
            </w:r>
          </w:p>
          <w:p w14:paraId="79771A9D" w14:textId="72D73FB2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7BFD3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22</w:t>
            </w:r>
          </w:p>
          <w:p w14:paraId="79771A9E" w14:textId="7706E3F5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9F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A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1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5 when they are exposed to body fluids such as blood of patients who have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2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3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4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5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A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7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8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8 (9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9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8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A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9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B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D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AF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0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1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3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4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5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6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7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9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A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B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C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D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BF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9A686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236</w:t>
            </w:r>
          </w:p>
          <w:p w14:paraId="79771AC0" w14:textId="4A563BD8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98949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6</w:t>
            </w:r>
          </w:p>
          <w:p w14:paraId="79771AC1" w14:textId="29148060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14DF9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450</w:t>
            </w:r>
          </w:p>
          <w:p w14:paraId="79771AC2" w14:textId="18C93FD9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4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3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A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5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8.16 when they are exposed to body fluids such as blood of patients who have TB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6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7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8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9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05C96" w14:paraId="79771A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B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C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D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8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CF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1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2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3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4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5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7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8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9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A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B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D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E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DF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0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1" w14:textId="77777777" w:rsidR="00005C96" w:rsidRDefault="00005C96" w:rsidP="008E640B">
            <w:pPr>
              <w:widowControl w:val="0"/>
              <w:spacing w:after="60"/>
              <w:jc w:val="center"/>
            </w:pPr>
          </w:p>
        </w:tc>
      </w:tr>
      <w:tr w:rsidR="00005C96" w14:paraId="79771A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3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FF7E4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151</w:t>
            </w:r>
          </w:p>
          <w:p w14:paraId="79771AE4" w14:textId="05E5A958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705B9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71</w:t>
            </w:r>
          </w:p>
          <w:p w14:paraId="79771AE5" w14:textId="18833585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1831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80</w:t>
            </w:r>
          </w:p>
          <w:p w14:paraId="79771AE6" w14:textId="7CAD01EA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7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005C96" w14:paraId="79771A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9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2F728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0,614</w:t>
            </w:r>
          </w:p>
          <w:p w14:paraId="79771AEA" w14:textId="3920B743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68717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,819</w:t>
            </w:r>
          </w:p>
          <w:p w14:paraId="79771AEB" w14:textId="7E096594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7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5823" w14:textId="77777777" w:rsidR="008E640B" w:rsidRDefault="00000000" w:rsidP="008E640B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,795</w:t>
            </w:r>
          </w:p>
          <w:p w14:paraId="79771AEC" w14:textId="47ED2682" w:rsidR="00005C96" w:rsidRDefault="008E640B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8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ED" w14:textId="77777777" w:rsidR="00005C96" w:rsidRDefault="00000000" w:rsidP="008E640B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05C96" w14:paraId="79771AF0" w14:textId="77777777">
        <w:trPr>
          <w:cantSplit/>
          <w:jc w:val="center"/>
        </w:trPr>
        <w:tc>
          <w:tcPr>
            <w:tcW w:w="0" w:type="auto"/>
            <w:gridSpan w:val="5"/>
          </w:tcPr>
          <w:p w14:paraId="2AB89455" w14:textId="77777777" w:rsidR="008E640B" w:rsidRDefault="00000000" w:rsidP="008E640B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1AEF" w14:textId="061F49CA" w:rsidR="00005C96" w:rsidRDefault="008E640B" w:rsidP="008E640B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1AF2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1AF1" w14:textId="77777777" w:rsidR="00005C96" w:rsidRDefault="00000000" w:rsidP="008E640B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79771AF3" w14:textId="77777777" w:rsidR="00005C96" w:rsidRDefault="00000000">
      <w:r>
        <w:br w:type="page"/>
      </w:r>
    </w:p>
    <w:p w14:paraId="79771AF4" w14:textId="77777777" w:rsidR="00005C96" w:rsidRDefault="00000000">
      <w:pPr>
        <w:pStyle w:val="Heading3"/>
      </w:pPr>
      <w:bookmarkStart w:id="15" w:name="table-12-protective-measures"/>
      <w:bookmarkEnd w:id="14"/>
      <w:r>
        <w:lastRenderedPageBreak/>
        <w:t>Table 12: Protective measures</w:t>
      </w:r>
    </w:p>
    <w:p w14:paraId="79771AF5" w14:textId="7ABD1A3D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913"/>
        <w:gridCol w:w="1390"/>
        <w:gridCol w:w="1216"/>
        <w:gridCol w:w="1216"/>
        <w:gridCol w:w="731"/>
      </w:tblGrid>
      <w:tr w:rsidR="00005C96" w14:paraId="79771AF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771AF6" w14:textId="77777777" w:rsidR="00005C96" w:rsidRDefault="00005C96" w:rsidP="00276902">
            <w:pPr>
              <w:widowControl w:val="0"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E6827A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1AF7" w14:textId="6B282E13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FDCB61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79771AF8" w14:textId="6B7043A5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2D6198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79771AF9" w14:textId="5605E0D4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1AF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005C96" w14:paraId="79771B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F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1 Washing hands before and after physically examining a patient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FD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FE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AFF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0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005C96" w14:paraId="79771B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4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4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C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E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0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0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2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4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6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8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A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B240E" w14:textId="77777777" w:rsidR="008E640B" w:rsidRPr="00651A74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commentRangeStart w:id="16"/>
            <w:r w:rsidRPr="00651A74">
              <w:rPr>
                <w:rFonts w:ascii="Calibri" w:hAnsi="Calibri"/>
                <w:sz w:val="20"/>
                <w:highlight w:val="yellow"/>
              </w:rPr>
              <w:t>Sum:1,793</w:t>
            </w:r>
          </w:p>
          <w:p w14:paraId="79771B1B" w14:textId="6FF2F371" w:rsidR="00005C96" w:rsidRDefault="008E640B" w:rsidP="00276902">
            <w:pPr>
              <w:widowControl w:val="0"/>
              <w:spacing w:after="60"/>
              <w:jc w:val="center"/>
            </w:pPr>
            <w:r w:rsidRPr="00651A74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651A74">
              <w:rPr>
                <w:rFonts w:ascii="Calibri" w:hAnsi="Calibri"/>
                <w:sz w:val="20"/>
                <w:highlight w:val="yellow"/>
              </w:rPr>
              <w:t>3.1 (±0.8)</w:t>
            </w:r>
            <w:commentRangeEnd w:id="16"/>
            <w:r w:rsidR="00951B01">
              <w:rPr>
                <w:rStyle w:val="CommentReference"/>
              </w:rPr>
              <w:commentReference w:id="16"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6A61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15</w:t>
            </w:r>
          </w:p>
          <w:p w14:paraId="79771B1C" w14:textId="5B2B1182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976BD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78</w:t>
            </w:r>
          </w:p>
          <w:p w14:paraId="79771B1D" w14:textId="043D1D3C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1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005C96" w14:paraId="79771B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2 Wearing single gloves when drawing a patient’s blood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1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2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3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05C96" w14:paraId="79771B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6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A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4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4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2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0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2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C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3E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5B40A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63</w:t>
            </w:r>
          </w:p>
          <w:p w14:paraId="79771B3F" w14:textId="7B98C2CA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20430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4</w:t>
            </w:r>
          </w:p>
          <w:p w14:paraId="79771B40" w14:textId="5517953B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8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F1896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99</w:t>
            </w:r>
          </w:p>
          <w:p w14:paraId="79771B41" w14:textId="5CEEFB65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2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05C96" w14:paraId="79771B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4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3 Using sterilization equipment such as autoclave on instruments after use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5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7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3</w:t>
            </w:r>
          </w:p>
        </w:tc>
      </w:tr>
      <w:tr w:rsidR="00005C96" w14:paraId="79771B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A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C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5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4E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2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4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4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6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A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5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0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18152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936</w:t>
            </w:r>
          </w:p>
          <w:p w14:paraId="79771B63" w14:textId="252B1370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7BAD8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69</w:t>
            </w:r>
          </w:p>
          <w:p w14:paraId="79771B64" w14:textId="7507A9A3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8787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67</w:t>
            </w:r>
          </w:p>
          <w:p w14:paraId="79771B65" w14:textId="26B81FCF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6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005C96" w14:paraId="79771B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4 Using disposable syringes and needles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9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A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B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C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E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6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0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2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4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3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6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2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8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A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C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7E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2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4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6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7056D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001</w:t>
            </w:r>
          </w:p>
          <w:p w14:paraId="79771B87" w14:textId="4CA81AD0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8FA8A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83</w:t>
            </w:r>
          </w:p>
          <w:p w14:paraId="79771B88" w14:textId="23204E6F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35336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18</w:t>
            </w:r>
          </w:p>
          <w:p w14:paraId="79771B89" w14:textId="246C463D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5 Disposing sharp instruments and objects into a specific container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D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E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8F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0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5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6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C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E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9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0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2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4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6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8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A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BDCEE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001</w:t>
            </w:r>
          </w:p>
          <w:p w14:paraId="79771BAB" w14:textId="02F789C8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F1508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83</w:t>
            </w:r>
          </w:p>
          <w:p w14:paraId="79771BAC" w14:textId="2FD69ADD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9BE65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18</w:t>
            </w:r>
          </w:p>
          <w:p w14:paraId="79771BAD" w14:textId="6669E53B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A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6 Separating medical and infectious waste from other waste for disposal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1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2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3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6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6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A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B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0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4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5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A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C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CE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B3668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020</w:t>
            </w:r>
          </w:p>
          <w:p w14:paraId="79771BCF" w14:textId="14C308FA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BFC7E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89</w:t>
            </w:r>
          </w:p>
          <w:p w14:paraId="79771BD0" w14:textId="02324B23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E2101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31</w:t>
            </w:r>
          </w:p>
          <w:p w14:paraId="79771BD1" w14:textId="26851A34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2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B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4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9.7 PEP (Post Exposure Prophylaxis) drugs after a needle prick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5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6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7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05C96" w14:paraId="79771B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A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B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C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DE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1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9 (4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2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3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4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6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7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8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9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A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C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D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E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EF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F0" w14:textId="77777777" w:rsidR="00005C96" w:rsidRDefault="00005C96" w:rsidP="00276902">
            <w:pPr>
              <w:widowControl w:val="0"/>
              <w:spacing w:after="60"/>
              <w:jc w:val="center"/>
            </w:pPr>
          </w:p>
        </w:tc>
      </w:tr>
      <w:tr w:rsidR="00005C96" w14:paraId="79771B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F2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CD263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799</w:t>
            </w:r>
          </w:p>
          <w:p w14:paraId="79771BF3" w14:textId="1AD00C17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BB2EF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51</w:t>
            </w:r>
          </w:p>
          <w:p w14:paraId="79771BF4" w14:textId="08EC7E1A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45E4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48</w:t>
            </w:r>
          </w:p>
          <w:p w14:paraId="79771BF5" w14:textId="04E6F30E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F6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05C96" w14:paraId="79771B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F8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B5A6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3,113</w:t>
            </w:r>
          </w:p>
          <w:p w14:paraId="79771BF9" w14:textId="63D68243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3.0 (±3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1D98A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554</w:t>
            </w:r>
          </w:p>
          <w:p w14:paraId="79771BFA" w14:textId="4E634E96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2.3 (±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3F65F" w14:textId="77777777" w:rsidR="008E640B" w:rsidRDefault="00000000" w:rsidP="00276902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,559</w:t>
            </w:r>
          </w:p>
          <w:p w14:paraId="79771BFB" w14:textId="52BF6D88" w:rsidR="00005C96" w:rsidRDefault="008E640B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3.4 (±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BFC" w14:textId="77777777" w:rsidR="00005C96" w:rsidRDefault="00000000" w:rsidP="00276902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005C96" w14:paraId="79771BFF" w14:textId="77777777">
        <w:trPr>
          <w:cantSplit/>
          <w:jc w:val="center"/>
        </w:trPr>
        <w:tc>
          <w:tcPr>
            <w:tcW w:w="0" w:type="auto"/>
            <w:gridSpan w:val="5"/>
          </w:tcPr>
          <w:p w14:paraId="052BB57E" w14:textId="77777777" w:rsidR="008E640B" w:rsidRDefault="00000000" w:rsidP="00276902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79771BFE" w14:textId="78DE4EE7" w:rsidR="00005C96" w:rsidRDefault="008E640B" w:rsidP="00276902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005C96" w14:paraId="79771C01" w14:textId="77777777">
        <w:trPr>
          <w:cantSplit/>
          <w:jc w:val="center"/>
        </w:trPr>
        <w:tc>
          <w:tcPr>
            <w:tcW w:w="0" w:type="auto"/>
            <w:gridSpan w:val="5"/>
          </w:tcPr>
          <w:p w14:paraId="79771C00" w14:textId="77777777" w:rsidR="00005C96" w:rsidRDefault="00000000" w:rsidP="00276902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79771C02" w14:textId="5C3F6D91" w:rsidR="00005C96" w:rsidRDefault="00005C96"/>
    <w:p w14:paraId="38EC4C7F" w14:textId="77777777" w:rsidR="00E406A5" w:rsidRDefault="00E406A5">
      <w:pPr>
        <w:pStyle w:val="Heading3"/>
        <w:sectPr w:rsidR="00E406A5" w:rsidSect="00AF1521"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  <w:bookmarkStart w:id="17" w:name="Xa7e2059d800599e2d2839b060f53512ace6e3ac"/>
      <w:bookmarkEnd w:id="15"/>
    </w:p>
    <w:p w14:paraId="79771D12" w14:textId="77777777" w:rsidR="00005C96" w:rsidRDefault="00000000">
      <w:pPr>
        <w:pStyle w:val="Heading3"/>
      </w:pPr>
      <w:r>
        <w:lastRenderedPageBreak/>
        <w:t>Table 14: Factor associated with intention to discriminate while performing invasive procedures</w:t>
      </w:r>
    </w:p>
    <w:p w14:paraId="79771D13" w14:textId="27337649" w:rsidR="00005C96" w:rsidRDefault="00000000">
      <w:pPr>
        <w:pStyle w:val="FirstParagraph"/>
      </w:pPr>
      <w:r>
        <w:t>(</w:t>
      </w:r>
      <w:r w:rsidR="008E640B">
        <w:t xml:space="preserve">N = </w:t>
      </w:r>
      <w:r>
        <w:t>570)</w:t>
      </w:r>
    </w:p>
    <w:tbl>
      <w:tblPr>
        <w:tblW w:w="1417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761"/>
        <w:gridCol w:w="1042"/>
        <w:gridCol w:w="1042"/>
        <w:gridCol w:w="1043"/>
        <w:gridCol w:w="1041"/>
        <w:gridCol w:w="1041"/>
        <w:gridCol w:w="1043"/>
        <w:gridCol w:w="1042"/>
        <w:gridCol w:w="1041"/>
        <w:gridCol w:w="1079"/>
      </w:tblGrid>
      <w:tr w:rsidR="00005C96" w14:paraId="79771D18" w14:textId="77777777" w:rsidTr="004327FD">
        <w:trPr>
          <w:cantSplit/>
          <w:tblHeader/>
          <w:jc w:val="center"/>
        </w:trPr>
        <w:tc>
          <w:tcPr>
            <w:tcW w:w="4776" w:type="dxa"/>
            <w:tcBorders>
              <w:top w:val="single" w:sz="16" w:space="0" w:color="D3D3D3"/>
              <w:left w:val="single" w:sz="0" w:space="0" w:color="D3D3D3"/>
            </w:tcBorders>
          </w:tcPr>
          <w:p w14:paraId="79771D14" w14:textId="77777777" w:rsidR="00005C96" w:rsidRDefault="00005C96" w:rsidP="00E406A5">
            <w:pPr>
              <w:widowControl w:val="0"/>
              <w:spacing w:after="60"/>
            </w:pPr>
          </w:p>
        </w:tc>
        <w:tc>
          <w:tcPr>
            <w:tcW w:w="3133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79771D1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ntention to discriminate</w:t>
            </w:r>
          </w:p>
        </w:tc>
        <w:tc>
          <w:tcPr>
            <w:tcW w:w="3133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79771D1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3133" w:type="dxa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771D1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005C96" w14:paraId="79771D23" w14:textId="77777777" w:rsidTr="004327FD">
        <w:trPr>
          <w:cantSplit/>
          <w:tblHeader/>
          <w:jc w:val="center"/>
        </w:trPr>
        <w:tc>
          <w:tcPr>
            <w:tcW w:w="4776" w:type="dxa"/>
            <w:tcBorders>
              <w:left w:val="single" w:sz="0" w:space="0" w:color="D3D3D3"/>
              <w:bottom w:val="single" w:sz="16" w:space="0" w:color="D3D3D3"/>
            </w:tcBorders>
          </w:tcPr>
          <w:p w14:paraId="79771D19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03D7386F" w14:textId="77777777" w:rsidR="008E640B" w:rsidRDefault="00000000" w:rsidP="00E406A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79771D1A" w14:textId="729CAD6C" w:rsidR="00005C96" w:rsidRDefault="008E640B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04BC4A75" w14:textId="77777777" w:rsidR="008E640B" w:rsidRDefault="00000000" w:rsidP="00E406A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Score &lt; 2</w:t>
            </w:r>
          </w:p>
          <w:p w14:paraId="79771D1B" w14:textId="46811789" w:rsidR="00005C96" w:rsidRDefault="008E640B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9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45" w:type="dxa"/>
            <w:tcBorders>
              <w:bottom w:val="single" w:sz="16" w:space="0" w:color="D3D3D3"/>
            </w:tcBorders>
          </w:tcPr>
          <w:p w14:paraId="3DF4D35A" w14:textId="77777777" w:rsidR="008E640B" w:rsidRDefault="00000000" w:rsidP="00E406A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Score &gt;= 2</w:t>
            </w:r>
          </w:p>
          <w:p w14:paraId="79771D1C" w14:textId="745CF810" w:rsidR="00005C96" w:rsidRDefault="008E640B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1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79771D1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79771D1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5" w:type="dxa"/>
            <w:tcBorders>
              <w:bottom w:val="single" w:sz="16" w:space="0" w:color="D3D3D3"/>
            </w:tcBorders>
          </w:tcPr>
          <w:p w14:paraId="79771D1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79771D2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4" w:type="dxa"/>
            <w:tcBorders>
              <w:bottom w:val="single" w:sz="16" w:space="0" w:color="D3D3D3"/>
            </w:tcBorders>
          </w:tcPr>
          <w:p w14:paraId="79771D21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5" w:type="dxa"/>
            <w:tcBorders>
              <w:bottom w:val="single" w:sz="16" w:space="0" w:color="D3D3D3"/>
              <w:right w:val="single" w:sz="0" w:space="0" w:color="D3D3D3"/>
            </w:tcBorders>
          </w:tcPr>
          <w:p w14:paraId="79771D22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005C96" w14:paraId="79771D2E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4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6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1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39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2F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1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4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2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2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6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44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A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73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78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3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1.76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4F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5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4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25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4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5A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0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65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B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9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43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7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5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70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6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Central &amp; North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28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8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, 2.48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6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7B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1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East &amp; Northeast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2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0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7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1.60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A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86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C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West &amp; South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7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8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1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2.30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91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7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17.4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8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9C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2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30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4 (19, 30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26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19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A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A7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D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9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6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B2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8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A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BD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3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61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8 (6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1.74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A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C8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E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B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6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DD3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9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75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60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C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1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DE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4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5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40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0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, 2.93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A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3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, 3.26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E9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DF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6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F4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A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E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DFF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5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6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6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46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DF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0A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0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5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15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B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C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D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7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0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2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3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4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20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6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7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8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53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9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9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A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B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29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C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D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E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1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2B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1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ot sur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2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%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25%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71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7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8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9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A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36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C" w14:textId="77777777" w:rsidR="00005C96" w:rsidRPr="00105D3B" w:rsidRDefault="00000000" w:rsidP="00E406A5">
            <w:pPr>
              <w:widowControl w:val="0"/>
              <w:spacing w:after="60"/>
              <w:rPr>
                <w:highlight w:val="yellow"/>
              </w:rPr>
            </w:pPr>
            <w:commentRangeStart w:id="18"/>
            <w:r w:rsidRPr="00105D3B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D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E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7.7 (4, 9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2F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7.3 (3, 9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0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0.76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1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0.65, 0.87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2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b/>
                <w:sz w:val="20"/>
                <w:highlight w:val="yellow"/>
              </w:rPr>
              <w:t>&lt;0.001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3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0.77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4" w14:textId="77777777" w:rsidR="00005C96" w:rsidRPr="00105D3B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105D3B">
              <w:rPr>
                <w:rFonts w:ascii="Calibri" w:hAnsi="Calibri"/>
                <w:sz w:val="20"/>
                <w:highlight w:val="yellow"/>
              </w:rPr>
              <w:t>0.66, 0.90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5" w14:textId="77777777" w:rsidR="00005C96" w:rsidRDefault="00000000" w:rsidP="00E406A5">
            <w:pPr>
              <w:widowControl w:val="0"/>
              <w:spacing w:after="60"/>
              <w:jc w:val="center"/>
            </w:pPr>
            <w:r w:rsidRPr="00105D3B">
              <w:rPr>
                <w:rFonts w:ascii="Calibri" w:hAnsi="Calibri"/>
                <w:b/>
                <w:sz w:val="20"/>
                <w:highlight w:val="yellow"/>
              </w:rPr>
              <w:t>&lt;0.001</w:t>
            </w:r>
            <w:commentRangeEnd w:id="18"/>
            <w:r w:rsidR="00DF50A4">
              <w:rPr>
                <w:rStyle w:val="CommentReference"/>
              </w:rPr>
              <w:commentReference w:id="18"/>
            </w:r>
          </w:p>
        </w:tc>
      </w:tr>
      <w:tr w:rsidR="00005C96" w14:paraId="79771E41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7" w14:textId="77777777" w:rsidR="00005C96" w:rsidRPr="00C37CB7" w:rsidRDefault="00000000" w:rsidP="00E406A5">
            <w:pPr>
              <w:widowControl w:val="0"/>
              <w:spacing w:after="60"/>
            </w:pPr>
            <w:commentRangeStart w:id="19"/>
            <w:r w:rsidRPr="00C37CB7"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8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9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9.2 (5, 12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A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B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C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0.89, 1.16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D" w14:textId="77777777" w:rsidR="00005C96" w:rsidRPr="00C37CB7" w:rsidRDefault="00000000" w:rsidP="00E406A5">
            <w:pPr>
              <w:widowControl w:val="0"/>
              <w:spacing w:after="60"/>
              <w:jc w:val="center"/>
            </w:pPr>
            <w:r w:rsidRPr="00C37CB7">
              <w:rPr>
                <w:rFonts w:ascii="Calibri" w:hAnsi="Calibri"/>
                <w:sz w:val="20"/>
              </w:rPr>
              <w:t>0.8</w:t>
            </w:r>
          </w:p>
        </w:tc>
        <w:commentRangeEnd w:id="19"/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E" w14:textId="77777777" w:rsidR="00005C96" w:rsidRDefault="00FA0F82" w:rsidP="00E406A5">
            <w:pPr>
              <w:widowControl w:val="0"/>
              <w:spacing w:after="60"/>
              <w:jc w:val="center"/>
            </w:pPr>
            <w:r w:rsidRPr="00C37CB7">
              <w:rPr>
                <w:rStyle w:val="CommentReference"/>
              </w:rPr>
              <w:commentReference w:id="19"/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3F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0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4C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2" w14:textId="77777777" w:rsidR="00005C96" w:rsidRPr="00892E43" w:rsidRDefault="00000000" w:rsidP="00E406A5">
            <w:pPr>
              <w:widowControl w:val="0"/>
              <w:spacing w:after="60"/>
              <w:rPr>
                <w:highlight w:val="yellow"/>
              </w:rPr>
            </w:pPr>
            <w:commentRangeStart w:id="20"/>
            <w:r w:rsidRPr="00892E43">
              <w:rPr>
                <w:rFonts w:ascii="Calibri" w:hAnsi="Calibri"/>
                <w:b/>
                <w:sz w:val="20"/>
                <w:highlight w:val="yellow"/>
              </w:rPr>
              <w:t>Confidence of protective measure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3" w14:textId="77777777" w:rsidR="00005C96" w:rsidRPr="00892E43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92E43">
              <w:rPr>
                <w:rFonts w:ascii="Calibri" w:hAnsi="Calibri"/>
                <w:sz w:val="20"/>
                <w:highlight w:val="yellow"/>
              </w:rPr>
              <w:t>23.0 (7, 28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4" w14:textId="77777777" w:rsidR="00005C96" w:rsidRPr="00892E43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92E43">
              <w:rPr>
                <w:rFonts w:ascii="Calibri" w:hAnsi="Calibri"/>
                <w:sz w:val="20"/>
                <w:highlight w:val="yellow"/>
              </w:rPr>
              <w:t>23.5 (8, 28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5" w14:textId="77777777" w:rsidR="00005C96" w:rsidRPr="00892E43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92E43">
              <w:rPr>
                <w:rFonts w:ascii="Calibri" w:hAnsi="Calibri"/>
                <w:sz w:val="20"/>
                <w:highlight w:val="yellow"/>
              </w:rPr>
              <w:t>22.7 (7, 28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6" w14:textId="77777777" w:rsidR="00005C96" w:rsidRPr="00892E43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92E43">
              <w:rPr>
                <w:rFonts w:ascii="Calibri" w:hAnsi="Calibri"/>
                <w:sz w:val="20"/>
                <w:highlight w:val="yellow"/>
              </w:rPr>
              <w:t>0.94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7" w14:textId="77777777" w:rsidR="00005C96" w:rsidRPr="00892E43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92E43">
              <w:rPr>
                <w:rFonts w:ascii="Calibri" w:hAnsi="Calibri"/>
                <w:sz w:val="20"/>
                <w:highlight w:val="yellow"/>
              </w:rPr>
              <w:t>0.90, 0.99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8" w14:textId="77777777" w:rsidR="00005C96" w:rsidRDefault="00000000" w:rsidP="00E406A5">
            <w:pPr>
              <w:widowControl w:val="0"/>
              <w:spacing w:after="60"/>
              <w:jc w:val="center"/>
            </w:pPr>
            <w:r w:rsidRPr="00892E43">
              <w:rPr>
                <w:rFonts w:ascii="Calibri" w:hAnsi="Calibri"/>
                <w:b/>
                <w:sz w:val="20"/>
                <w:highlight w:val="yellow"/>
              </w:rPr>
              <w:t>0.012</w:t>
            </w:r>
          </w:p>
        </w:tc>
        <w:commentRangeEnd w:id="20"/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9" w14:textId="77777777" w:rsidR="00005C96" w:rsidRDefault="003937AB" w:rsidP="00E406A5">
            <w:pPr>
              <w:widowControl w:val="0"/>
              <w:spacing w:after="60"/>
              <w:jc w:val="center"/>
            </w:pPr>
            <w:r>
              <w:rPr>
                <w:rStyle w:val="CommentReference"/>
              </w:rPr>
              <w:commentReference w:id="20"/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A" w14:textId="77777777" w:rsidR="00005C96" w:rsidRDefault="00005C96" w:rsidP="00E406A5">
            <w:pPr>
              <w:widowControl w:val="0"/>
              <w:spacing w:after="60"/>
              <w:jc w:val="center"/>
              <w:rPr>
                <w:rFonts w:hint="cs"/>
                <w:cs/>
                <w:lang w:bidi="th-TH"/>
              </w:rPr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B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57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D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Worried about performing invasive procedures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E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8 (8, 3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4F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9 (8, 31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0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8, 3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1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2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3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4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5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6" w14:textId="77777777" w:rsidR="00005C96" w:rsidRDefault="00000000" w:rsidP="00E406A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05C96" w14:paraId="79771E62" w14:textId="77777777" w:rsidTr="004327FD">
        <w:trPr>
          <w:cantSplit/>
          <w:jc w:val="center"/>
        </w:trPr>
        <w:tc>
          <w:tcPr>
            <w:tcW w:w="47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8" w14:textId="77777777" w:rsidR="00005C96" w:rsidRPr="0007658A" w:rsidRDefault="00000000" w:rsidP="00E406A5">
            <w:pPr>
              <w:widowControl w:val="0"/>
              <w:spacing w:after="60"/>
              <w:rPr>
                <w:highlight w:val="yellow"/>
              </w:rPr>
            </w:pPr>
            <w:commentRangeStart w:id="21"/>
            <w:r w:rsidRPr="0007658A">
              <w:rPr>
                <w:rFonts w:ascii="Calibri" w:hAnsi="Calibri"/>
                <w:b/>
                <w:sz w:val="20"/>
                <w:highlight w:val="yellow"/>
              </w:rPr>
              <w:t>Worried about getting HIV infection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9" w14:textId="77777777" w:rsidR="00005C96" w:rsidRPr="0007658A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7658A">
              <w:rPr>
                <w:rFonts w:ascii="Calibri" w:hAnsi="Calibri"/>
                <w:sz w:val="20"/>
                <w:highlight w:val="yellow"/>
              </w:rPr>
              <w:t>7.5 (3, 1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A" w14:textId="77777777" w:rsidR="00005C96" w:rsidRPr="0007658A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7658A">
              <w:rPr>
                <w:rFonts w:ascii="Calibri" w:hAnsi="Calibri"/>
                <w:sz w:val="20"/>
                <w:highlight w:val="yellow"/>
              </w:rPr>
              <w:t>6.5 (3, 12)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B" w14:textId="77777777" w:rsidR="00005C96" w:rsidRPr="0007658A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7658A">
              <w:rPr>
                <w:rFonts w:ascii="Calibri" w:hAnsi="Calibri"/>
                <w:sz w:val="20"/>
                <w:highlight w:val="yellow"/>
              </w:rPr>
              <w:t>8.0 (3, 12)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C" w14:textId="77777777" w:rsidR="00005C96" w:rsidRPr="0007658A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7658A">
              <w:rPr>
                <w:rFonts w:ascii="Calibri" w:hAnsi="Calibri"/>
                <w:sz w:val="20"/>
                <w:highlight w:val="yellow"/>
              </w:rPr>
              <w:t>1.47</w:t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D" w14:textId="77777777" w:rsidR="00005C96" w:rsidRPr="0007658A" w:rsidRDefault="00000000" w:rsidP="00E406A5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07658A">
              <w:rPr>
                <w:rFonts w:ascii="Calibri" w:hAnsi="Calibri"/>
                <w:sz w:val="20"/>
                <w:highlight w:val="yellow"/>
              </w:rPr>
              <w:t>1.34, 1.62</w:t>
            </w: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E" w14:textId="77777777" w:rsidR="00005C96" w:rsidRDefault="00000000" w:rsidP="00E406A5">
            <w:pPr>
              <w:widowControl w:val="0"/>
              <w:spacing w:after="60"/>
              <w:jc w:val="center"/>
            </w:pPr>
            <w:r w:rsidRPr="0007658A">
              <w:rPr>
                <w:rFonts w:ascii="Calibri" w:hAnsi="Calibri"/>
                <w:b/>
                <w:sz w:val="20"/>
                <w:highlight w:val="yellow"/>
              </w:rPr>
              <w:t>&lt;0.001</w:t>
            </w:r>
          </w:p>
        </w:tc>
        <w:commentRangeEnd w:id="21"/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5F" w14:textId="77777777" w:rsidR="00005C96" w:rsidRDefault="00D66BE8" w:rsidP="00E406A5">
            <w:pPr>
              <w:widowControl w:val="0"/>
              <w:spacing w:after="60"/>
              <w:jc w:val="center"/>
            </w:pPr>
            <w:r>
              <w:rPr>
                <w:rStyle w:val="CommentReference"/>
              </w:rPr>
              <w:commentReference w:id="21"/>
            </w:r>
          </w:p>
        </w:tc>
        <w:tc>
          <w:tcPr>
            <w:tcW w:w="10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60" w14:textId="77777777" w:rsidR="00005C96" w:rsidRDefault="00005C96" w:rsidP="00E406A5">
            <w:pPr>
              <w:widowControl w:val="0"/>
              <w:spacing w:after="60"/>
              <w:jc w:val="center"/>
              <w:rPr>
                <w:lang w:bidi="th-TH"/>
              </w:rPr>
            </w:pPr>
          </w:p>
        </w:tc>
        <w:tc>
          <w:tcPr>
            <w:tcW w:w="10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71E61" w14:textId="77777777" w:rsidR="00005C96" w:rsidRDefault="00005C96" w:rsidP="00E406A5">
            <w:pPr>
              <w:widowControl w:val="0"/>
              <w:spacing w:after="60"/>
              <w:jc w:val="center"/>
            </w:pPr>
          </w:p>
        </w:tc>
      </w:tr>
      <w:tr w:rsidR="00005C96" w14:paraId="79771E64" w14:textId="77777777" w:rsidTr="00A94E94">
        <w:trPr>
          <w:cantSplit/>
          <w:jc w:val="center"/>
        </w:trPr>
        <w:tc>
          <w:tcPr>
            <w:tcW w:w="0" w:type="auto"/>
            <w:gridSpan w:val="10"/>
          </w:tcPr>
          <w:p w14:paraId="79771E63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005C96" w14:paraId="79771E66" w14:textId="77777777" w:rsidTr="00A94E94">
        <w:trPr>
          <w:cantSplit/>
          <w:jc w:val="center"/>
        </w:trPr>
        <w:tc>
          <w:tcPr>
            <w:tcW w:w="0" w:type="auto"/>
            <w:gridSpan w:val="10"/>
          </w:tcPr>
          <w:p w14:paraId="79771E65" w14:textId="77777777" w:rsidR="00005C96" w:rsidRDefault="00000000" w:rsidP="00E406A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  <w:bookmarkEnd w:id="17"/>
    </w:tbl>
    <w:p w14:paraId="79771E67" w14:textId="1F4E4DE3" w:rsidR="00005C96" w:rsidRDefault="00005C96"/>
    <w:sectPr w:rsidR="00005C96" w:rsidSect="00E406A5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artlada Chantharojwong" w:date="2025-05-30T10:18:00Z" w:initials="NC">
    <w:p w14:paraId="59E649C2" w14:textId="77777777" w:rsidR="001C0FB9" w:rsidRDefault="005915A4" w:rsidP="001C0FB9">
      <w:r>
        <w:rPr>
          <w:rStyle w:val="CommentReference"/>
        </w:rPr>
        <w:annotationRef/>
      </w:r>
      <w:r w:rsidR="001C0FB9"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 w:rsidR="001C0FB9">
        <w:rPr>
          <w:sz w:val="20"/>
          <w:szCs w:val="20"/>
        </w:rPr>
        <w:t xml:space="preserve">7.2 </w:t>
      </w:r>
      <w:r w:rsidR="001C0FB9">
        <w:rPr>
          <w:sz w:val="20"/>
          <w:szCs w:val="20"/>
          <w:cs/>
          <w:lang w:bidi="th-TH"/>
        </w:rPr>
        <w:t xml:space="preserve">กับ </w:t>
      </w:r>
      <w:r w:rsidR="001C0FB9">
        <w:rPr>
          <w:sz w:val="20"/>
          <w:szCs w:val="20"/>
        </w:rPr>
        <w:t xml:space="preserve">7.3 </w:t>
      </w:r>
      <w:r w:rsidR="001C0FB9">
        <w:rPr>
          <w:sz w:val="20"/>
          <w:szCs w:val="20"/>
          <w:cs/>
          <w:lang w:bidi="th-TH"/>
        </w:rPr>
        <w:t>สลับข้อกัน</w:t>
      </w:r>
    </w:p>
  </w:comment>
  <w:comment w:id="2" w:author="Nartlada Chantharojwong" w:date="2025-05-30T10:19:00Z" w:initials="NC">
    <w:p w14:paraId="62DC6232" w14:textId="77777777" w:rsidR="0070234E" w:rsidRDefault="006667C6" w:rsidP="0070234E">
      <w:r>
        <w:rPr>
          <w:rStyle w:val="CommentReference"/>
        </w:rPr>
        <w:annotationRef/>
      </w:r>
      <w:r w:rsidR="0070234E">
        <w:rPr>
          <w:sz w:val="20"/>
          <w:szCs w:val="20"/>
        </w:rPr>
        <w:t xml:space="preserve">Standard precautions </w:t>
      </w:r>
      <w:r w:rsidR="0070234E">
        <w:rPr>
          <w:sz w:val="20"/>
          <w:szCs w:val="20"/>
          <w:cs/>
          <w:lang w:bidi="th-TH"/>
        </w:rPr>
        <w:t xml:space="preserve">รวมข้อ </w:t>
      </w:r>
      <w:r w:rsidR="0070234E">
        <w:rPr>
          <w:sz w:val="20"/>
          <w:szCs w:val="20"/>
        </w:rPr>
        <w:t xml:space="preserve">8.1 - 8.11 </w:t>
      </w:r>
      <w:r w:rsidR="0070234E">
        <w:rPr>
          <w:sz w:val="20"/>
          <w:szCs w:val="20"/>
          <w:cs/>
          <w:lang w:bidi="th-TH"/>
        </w:rPr>
        <w:t xml:space="preserve">และ </w:t>
      </w:r>
      <w:r w:rsidR="0070234E">
        <w:rPr>
          <w:sz w:val="20"/>
          <w:szCs w:val="20"/>
        </w:rPr>
        <w:t>8.12 - 8.16 (</w:t>
      </w:r>
      <w:r w:rsidR="0070234E">
        <w:rPr>
          <w:sz w:val="20"/>
          <w:szCs w:val="20"/>
          <w:cs/>
          <w:lang w:bidi="th-TH"/>
        </w:rPr>
        <w:t xml:space="preserve">ต้องตอบ </w:t>
      </w:r>
      <w:r w:rsidR="0070234E">
        <w:rPr>
          <w:sz w:val="20"/>
          <w:szCs w:val="20"/>
        </w:rPr>
        <w:t xml:space="preserve">Very important </w:t>
      </w:r>
      <w:r w:rsidR="0070234E">
        <w:rPr>
          <w:sz w:val="20"/>
          <w:szCs w:val="20"/>
          <w:cs/>
          <w:lang w:bidi="th-TH"/>
        </w:rPr>
        <w:t xml:space="preserve">ทุกข้อจึงจะได้ </w:t>
      </w:r>
      <w:r w:rsidR="0070234E">
        <w:rPr>
          <w:sz w:val="20"/>
          <w:szCs w:val="20"/>
        </w:rPr>
        <w:t xml:space="preserve">1 </w:t>
      </w:r>
      <w:r w:rsidR="0070234E">
        <w:rPr>
          <w:sz w:val="20"/>
          <w:szCs w:val="20"/>
          <w:cs/>
          <w:lang w:bidi="th-TH"/>
        </w:rPr>
        <w:t xml:space="preserve">คะแนน) </w:t>
      </w:r>
    </w:p>
  </w:comment>
  <w:comment w:id="3" w:author="Nartlada Chantharojwong" w:date="2025-05-30T10:41:00Z" w:initials="NC">
    <w:p w14:paraId="3FE0D9E6" w14:textId="77777777" w:rsidR="00A33F8C" w:rsidRDefault="000978F6" w:rsidP="00A33F8C">
      <w:r>
        <w:rPr>
          <w:rStyle w:val="CommentReference"/>
        </w:rPr>
        <w:annotationRef/>
      </w:r>
      <w:r w:rsidR="00A33F8C">
        <w:rPr>
          <w:sz w:val="20"/>
          <w:szCs w:val="20"/>
          <w:cs/>
          <w:lang w:bidi="th-TH"/>
        </w:rPr>
        <w:t xml:space="preserve">เพิ่มมาใหม่อีก </w:t>
      </w:r>
      <w:r w:rsidR="00A33F8C">
        <w:rPr>
          <w:sz w:val="20"/>
          <w:szCs w:val="20"/>
        </w:rPr>
        <w:t xml:space="preserve">1 </w:t>
      </w:r>
      <w:r w:rsidR="00A33F8C">
        <w:rPr>
          <w:sz w:val="20"/>
          <w:szCs w:val="20"/>
          <w:cs/>
          <w:lang w:bidi="th-TH"/>
        </w:rPr>
        <w:t>ตัวแปร</w:t>
      </w:r>
    </w:p>
  </w:comment>
  <w:comment w:id="10" w:author="Nartlada Chantharojwong" w:date="2025-05-30T10:54:00Z" w:initials="NC">
    <w:p w14:paraId="4F0140F5" w14:textId="77777777" w:rsidR="00CB1775" w:rsidRDefault="00D52FAF" w:rsidP="00CB1775">
      <w:r>
        <w:rPr>
          <w:rStyle w:val="CommentReference"/>
        </w:rPr>
        <w:annotationRef/>
      </w:r>
      <w:r w:rsidR="00CB1775">
        <w:rPr>
          <w:sz w:val="20"/>
          <w:szCs w:val="20"/>
        </w:rPr>
        <w:t xml:space="preserve">Score </w:t>
      </w:r>
      <w:r w:rsidR="00CB1775">
        <w:rPr>
          <w:sz w:val="20"/>
          <w:szCs w:val="20"/>
          <w:cs/>
          <w:lang w:bidi="th-TH"/>
        </w:rPr>
        <w:t>เปลี่ยนไปเพราะเดิมข้อ</w:t>
      </w:r>
      <w:r w:rsidR="00CB1775">
        <w:rPr>
          <w:sz w:val="20"/>
          <w:szCs w:val="20"/>
        </w:rPr>
        <w:t xml:space="preserve"> 7.2 </w:t>
      </w:r>
      <w:r w:rsidR="00CB1775">
        <w:rPr>
          <w:sz w:val="20"/>
          <w:szCs w:val="20"/>
          <w:cs/>
          <w:lang w:bidi="th-TH"/>
        </w:rPr>
        <w:t>กับ</w:t>
      </w:r>
      <w:r w:rsidR="00CB1775">
        <w:rPr>
          <w:sz w:val="20"/>
          <w:szCs w:val="20"/>
        </w:rPr>
        <w:t xml:space="preserve"> 7.3 </w:t>
      </w:r>
      <w:r w:rsidR="00CB1775">
        <w:rPr>
          <w:sz w:val="20"/>
          <w:szCs w:val="20"/>
          <w:cs/>
          <w:lang w:bidi="th-TH"/>
        </w:rPr>
        <w:t>สลับข้อกัน</w:t>
      </w:r>
    </w:p>
  </w:comment>
  <w:comment w:id="11" w:author="Nartlada Chantharojwong" w:date="2025-05-30T10:55:00Z" w:initials="NC">
    <w:p w14:paraId="0D30F0BC" w14:textId="1647D69D" w:rsidR="00CB1775" w:rsidRDefault="00CB1775" w:rsidP="00CB1775">
      <w:r>
        <w:rPr>
          <w:rStyle w:val="CommentReference"/>
        </w:rPr>
        <w:annotationRef/>
      </w:r>
      <w:r>
        <w:rPr>
          <w:sz w:val="20"/>
          <w:szCs w:val="20"/>
        </w:rPr>
        <w:t xml:space="preserve">Score </w:t>
      </w:r>
      <w:r>
        <w:rPr>
          <w:sz w:val="20"/>
          <w:szCs w:val="20"/>
          <w:cs/>
          <w:lang w:bidi="th-TH"/>
        </w:rPr>
        <w:t xml:space="preserve">เปลี่ยนไปเพราะเดิมข้อ </w:t>
      </w:r>
      <w:r>
        <w:rPr>
          <w:sz w:val="20"/>
          <w:szCs w:val="20"/>
        </w:rPr>
        <w:t xml:space="preserve">7.2 </w:t>
      </w:r>
      <w:r>
        <w:rPr>
          <w:sz w:val="20"/>
          <w:szCs w:val="20"/>
          <w:cs/>
          <w:lang w:bidi="th-TH"/>
        </w:rPr>
        <w:t xml:space="preserve">กับ </w:t>
      </w:r>
      <w:r>
        <w:rPr>
          <w:sz w:val="20"/>
          <w:szCs w:val="20"/>
        </w:rPr>
        <w:t xml:space="preserve">7.3 </w:t>
      </w:r>
      <w:r>
        <w:rPr>
          <w:sz w:val="20"/>
          <w:szCs w:val="20"/>
          <w:cs/>
          <w:lang w:bidi="th-TH"/>
        </w:rPr>
        <w:t>สลับข้อกัน</w:t>
      </w:r>
    </w:p>
  </w:comment>
  <w:comment w:id="12" w:author="Nartlada Chantharojwong" w:date="2025-05-30T10:52:00Z" w:initials="NC">
    <w:p w14:paraId="5CE5CB8D" w14:textId="5AB99BAE" w:rsidR="003928F4" w:rsidRDefault="00F06A2F" w:rsidP="003928F4">
      <w:r>
        <w:rPr>
          <w:rStyle w:val="CommentReference"/>
        </w:rPr>
        <w:annotationRef/>
      </w:r>
      <w:r w:rsidR="003928F4">
        <w:rPr>
          <w:sz w:val="20"/>
          <w:szCs w:val="20"/>
        </w:rPr>
        <w:t xml:space="preserve">Total score </w:t>
      </w:r>
      <w:r w:rsidR="003928F4">
        <w:rPr>
          <w:sz w:val="20"/>
          <w:szCs w:val="20"/>
          <w:cs/>
          <w:lang w:bidi="th-TH"/>
        </w:rPr>
        <w:t xml:space="preserve">เปลี่ยนไปเพราะเดิมข้อ </w:t>
      </w:r>
      <w:r w:rsidR="003928F4">
        <w:rPr>
          <w:sz w:val="20"/>
          <w:szCs w:val="20"/>
        </w:rPr>
        <w:t xml:space="preserve">7.2 </w:t>
      </w:r>
      <w:r w:rsidR="003928F4">
        <w:rPr>
          <w:sz w:val="20"/>
          <w:szCs w:val="20"/>
          <w:cs/>
          <w:lang w:bidi="th-TH"/>
        </w:rPr>
        <w:t xml:space="preserve">กับ </w:t>
      </w:r>
      <w:r w:rsidR="003928F4">
        <w:rPr>
          <w:sz w:val="20"/>
          <w:szCs w:val="20"/>
        </w:rPr>
        <w:t xml:space="preserve">7.3 </w:t>
      </w:r>
      <w:r w:rsidR="003928F4">
        <w:rPr>
          <w:sz w:val="20"/>
          <w:szCs w:val="20"/>
          <w:cs/>
          <w:lang w:bidi="th-TH"/>
        </w:rPr>
        <w:t>สลับข้อกัน</w:t>
      </w:r>
    </w:p>
  </w:comment>
  <w:comment w:id="16" w:author="Nartlada Chantharojwong" w:date="2025-05-30T10:23:00Z" w:initials="NC">
    <w:p w14:paraId="1A8911DA" w14:textId="75DD401C" w:rsidR="00047423" w:rsidRDefault="00951B01" w:rsidP="00047423">
      <w:r>
        <w:rPr>
          <w:rStyle w:val="CommentReference"/>
        </w:rPr>
        <w:annotationRef/>
      </w:r>
      <w:r w:rsidR="00047423">
        <w:rPr>
          <w:sz w:val="20"/>
          <w:szCs w:val="20"/>
          <w:cs/>
          <w:lang w:bidi="th-TH"/>
        </w:rPr>
        <w:t xml:space="preserve">เปลี่ยน </w:t>
      </w:r>
      <w:r w:rsidR="00047423">
        <w:rPr>
          <w:sz w:val="20"/>
          <w:szCs w:val="20"/>
        </w:rPr>
        <w:t>score</w:t>
      </w:r>
    </w:p>
  </w:comment>
  <w:comment w:id="18" w:author="Nartlada Chantharojwong" w:date="2025-05-30T10:38:00Z" w:initials="NC">
    <w:p w14:paraId="6A625B21" w14:textId="77777777" w:rsidR="00C37BAE" w:rsidRDefault="00DF50A4" w:rsidP="00C37BAE">
      <w:r>
        <w:rPr>
          <w:rStyle w:val="CommentReference"/>
        </w:rPr>
        <w:annotationRef/>
      </w:r>
      <w:r w:rsidR="00C37BAE"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 w:rsidR="00C37BAE">
        <w:rPr>
          <w:sz w:val="20"/>
          <w:szCs w:val="20"/>
        </w:rPr>
        <w:t xml:space="preserve">7.2 </w:t>
      </w:r>
      <w:r w:rsidR="00C37BAE">
        <w:rPr>
          <w:sz w:val="20"/>
          <w:szCs w:val="20"/>
          <w:cs/>
          <w:lang w:bidi="th-TH"/>
        </w:rPr>
        <w:t xml:space="preserve">กับ </w:t>
      </w:r>
      <w:r w:rsidR="00C37BAE">
        <w:rPr>
          <w:sz w:val="20"/>
          <w:szCs w:val="20"/>
        </w:rPr>
        <w:t xml:space="preserve">7.3 </w:t>
      </w:r>
      <w:r w:rsidR="00C37BAE">
        <w:rPr>
          <w:sz w:val="20"/>
          <w:szCs w:val="20"/>
          <w:cs/>
          <w:lang w:bidi="th-TH"/>
        </w:rPr>
        <w:t>สลับข้อกัน</w:t>
      </w:r>
    </w:p>
  </w:comment>
  <w:comment w:id="19" w:author="Nartlada Chantharojwong" w:date="2025-05-30T10:38:00Z" w:initials="NC">
    <w:p w14:paraId="230C0DF4" w14:textId="1C1557EF" w:rsidR="00FA0F82" w:rsidRDefault="00FA0F82" w:rsidP="00FA0F82">
      <w:r>
        <w:rPr>
          <w:rStyle w:val="CommentReference"/>
        </w:rP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  <w:comment w:id="20" w:author="Nartlada Chantharojwong" w:date="2025-05-30T10:25:00Z" w:initials="NC">
    <w:p w14:paraId="48736BDF" w14:textId="3068E3A2" w:rsidR="003937AB" w:rsidRDefault="003937AB" w:rsidP="003937AB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>เพิ่มมาใหม่</w:t>
      </w:r>
    </w:p>
  </w:comment>
  <w:comment w:id="21" w:author="Nartlada Chantharojwong" w:date="2025-05-30T10:35:00Z" w:initials="NC">
    <w:p w14:paraId="76763BAA" w14:textId="77777777" w:rsidR="00D66BE8" w:rsidRDefault="00D66BE8" w:rsidP="00D66BE8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>เฉพาะ</w:t>
      </w:r>
      <w:r>
        <w:rPr>
          <w:color w:val="000000"/>
          <w:sz w:val="20"/>
          <w:szCs w:val="20"/>
        </w:rPr>
        <w:t xml:space="preserve"> 2.2.1, 2.3.1, 2.4.1. </w:t>
      </w:r>
      <w:r>
        <w:rPr>
          <w:color w:val="000000"/>
          <w:sz w:val="20"/>
          <w:szCs w:val="20"/>
          <w:cs/>
          <w:lang w:bidi="th-TH"/>
        </w:rPr>
        <w:t>ไม่รวม</w:t>
      </w:r>
      <w:r>
        <w:rPr>
          <w:color w:val="000000"/>
          <w:sz w:val="20"/>
          <w:szCs w:val="20"/>
        </w:rPr>
        <w:t xml:space="preserve"> 2.6 &amp; 2.7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9E649C2" w15:done="0"/>
  <w15:commentEx w15:paraId="62DC6232" w15:done="0"/>
  <w15:commentEx w15:paraId="3FE0D9E6" w15:done="0"/>
  <w15:commentEx w15:paraId="4F0140F5" w15:done="0"/>
  <w15:commentEx w15:paraId="0D30F0BC" w15:done="0"/>
  <w15:commentEx w15:paraId="5CE5CB8D" w15:done="0"/>
  <w15:commentEx w15:paraId="1A8911DA" w15:done="0"/>
  <w15:commentEx w15:paraId="6A625B21" w15:done="0"/>
  <w15:commentEx w15:paraId="230C0DF4" w15:done="0"/>
  <w15:commentEx w15:paraId="48736BDF" w15:done="0"/>
  <w15:commentEx w15:paraId="76763B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A14951C" w16cex:dateUtc="2025-05-30T03:18:00Z"/>
  <w16cex:commentExtensible w16cex:durableId="6403C9BE" w16cex:dateUtc="2025-05-30T03:19:00Z"/>
  <w16cex:commentExtensible w16cex:durableId="58569DB5" w16cex:dateUtc="2025-05-30T03:41:00Z"/>
  <w16cex:commentExtensible w16cex:durableId="5752FAE5" w16cex:dateUtc="2025-05-30T03:54:00Z"/>
  <w16cex:commentExtensible w16cex:durableId="1201EA11" w16cex:dateUtc="2025-05-30T03:55:00Z"/>
  <w16cex:commentExtensible w16cex:durableId="64DA95C3" w16cex:dateUtc="2025-05-30T03:52:00Z"/>
  <w16cex:commentExtensible w16cex:durableId="537B40FD" w16cex:dateUtc="2025-05-30T03:23:00Z"/>
  <w16cex:commentExtensible w16cex:durableId="15BCF341" w16cex:dateUtc="2025-05-30T03:38:00Z"/>
  <w16cex:commentExtensible w16cex:durableId="551FBA09" w16cex:dateUtc="2025-05-30T03:38:00Z"/>
  <w16cex:commentExtensible w16cex:durableId="227DF8A2" w16cex:dateUtc="2025-05-30T03:25:00Z"/>
  <w16cex:commentExtensible w16cex:durableId="24B6FF6A" w16cex:dateUtc="2025-05-30T0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E649C2" w16cid:durableId="1A14951C"/>
  <w16cid:commentId w16cid:paraId="62DC6232" w16cid:durableId="6403C9BE"/>
  <w16cid:commentId w16cid:paraId="3FE0D9E6" w16cid:durableId="58569DB5"/>
  <w16cid:commentId w16cid:paraId="4F0140F5" w16cid:durableId="5752FAE5"/>
  <w16cid:commentId w16cid:paraId="0D30F0BC" w16cid:durableId="1201EA11"/>
  <w16cid:commentId w16cid:paraId="5CE5CB8D" w16cid:durableId="64DA95C3"/>
  <w16cid:commentId w16cid:paraId="1A8911DA" w16cid:durableId="537B40FD"/>
  <w16cid:commentId w16cid:paraId="6A625B21" w16cid:durableId="15BCF341"/>
  <w16cid:commentId w16cid:paraId="230C0DF4" w16cid:durableId="551FBA09"/>
  <w16cid:commentId w16cid:paraId="48736BDF" w16cid:durableId="227DF8A2"/>
  <w16cid:commentId w16cid:paraId="76763BAA" w16cid:durableId="24B6FF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  <w:num w:numId="3" w16cid:durableId="228929318">
    <w:abstractNumId w:val="0"/>
  </w:num>
  <w:num w:numId="4" w16cid:durableId="23502174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rtlada Chantharojwong">
    <w15:presenceInfo w15:providerId="Windows Live" w15:userId="6b2f6ec49c9de3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C5F"/>
    <w:rsid w:val="00005C96"/>
    <w:rsid w:val="00047423"/>
    <w:rsid w:val="0007658A"/>
    <w:rsid w:val="000854DC"/>
    <w:rsid w:val="000978F6"/>
    <w:rsid w:val="000C6892"/>
    <w:rsid w:val="0010444B"/>
    <w:rsid w:val="00105D3B"/>
    <w:rsid w:val="001227CE"/>
    <w:rsid w:val="001C0FB9"/>
    <w:rsid w:val="00276902"/>
    <w:rsid w:val="002B7461"/>
    <w:rsid w:val="002D3E2B"/>
    <w:rsid w:val="003928F4"/>
    <w:rsid w:val="003937AB"/>
    <w:rsid w:val="004327FD"/>
    <w:rsid w:val="0058532A"/>
    <w:rsid w:val="005915A4"/>
    <w:rsid w:val="00651A74"/>
    <w:rsid w:val="006667C6"/>
    <w:rsid w:val="00681EC9"/>
    <w:rsid w:val="0070234E"/>
    <w:rsid w:val="007121EE"/>
    <w:rsid w:val="00892E43"/>
    <w:rsid w:val="008E640B"/>
    <w:rsid w:val="00951B01"/>
    <w:rsid w:val="00A33F8C"/>
    <w:rsid w:val="00A94E94"/>
    <w:rsid w:val="00AC54BE"/>
    <w:rsid w:val="00AF1521"/>
    <w:rsid w:val="00C37BAE"/>
    <w:rsid w:val="00C37CB7"/>
    <w:rsid w:val="00CB1775"/>
    <w:rsid w:val="00CD0C5F"/>
    <w:rsid w:val="00D52FAF"/>
    <w:rsid w:val="00D66BE8"/>
    <w:rsid w:val="00DF50A4"/>
    <w:rsid w:val="00E35E19"/>
    <w:rsid w:val="00E406A5"/>
    <w:rsid w:val="00E85ED8"/>
    <w:rsid w:val="00F06A2F"/>
    <w:rsid w:val="00FA0F82"/>
    <w:rsid w:val="00FE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70B3C"/>
  <w15:docId w15:val="{3E20377A-C6B7-8C46-B897-8F26535D1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rsid w:val="005915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15A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15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915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15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8</Pages>
  <Words>4248</Words>
  <Characters>24218</Characters>
  <Application>Microsoft Office Word</Application>
  <DocSecurity>0</DocSecurity>
  <Lines>201</Lines>
  <Paragraphs>56</Paragraphs>
  <ScaleCrop>false</ScaleCrop>
  <Company/>
  <LinksUpToDate>false</LinksUpToDate>
  <CharactersWithSpaces>2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27</cp:revision>
  <dcterms:created xsi:type="dcterms:W3CDTF">2025-05-30T03:12:00Z</dcterms:created>
  <dcterms:modified xsi:type="dcterms:W3CDTF">2025-05-30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0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